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B8052" w14:textId="534AFC31" w:rsidR="001223C7" w:rsidRPr="003C3AE6" w:rsidRDefault="001223C7" w:rsidP="001223C7">
      <w:pPr>
        <w:pStyle w:val="Heading1"/>
        <w:spacing w:line="480" w:lineRule="auto"/>
        <w:rPr>
          <w:rFonts w:ascii="Arial" w:hAnsi="Arial" w:cs="Arial"/>
          <w:color w:val="auto"/>
          <w:sz w:val="20"/>
          <w:szCs w:val="20"/>
        </w:rPr>
      </w:pPr>
      <w:bookmarkStart w:id="0" w:name="_Hlk96585142"/>
      <w:r w:rsidRPr="003C3AE6">
        <w:rPr>
          <w:rFonts w:ascii="Arial" w:hAnsi="Arial" w:cs="Arial"/>
          <w:color w:val="auto"/>
          <w:sz w:val="20"/>
          <w:szCs w:val="20"/>
        </w:rPr>
        <w:t>Supplementary Information</w:t>
      </w:r>
    </w:p>
    <w:p w14:paraId="62C6A75F" w14:textId="77777777" w:rsidR="001223C7" w:rsidRPr="003C3AE6" w:rsidRDefault="001223C7" w:rsidP="001223C7">
      <w:pPr>
        <w:spacing w:line="480" w:lineRule="auto"/>
      </w:pPr>
      <w:r w:rsidRPr="003C3AE6">
        <w:rPr>
          <w:rFonts w:ascii="Arial" w:hAnsi="Arial" w:cs="Arial"/>
        </w:rPr>
        <w:t>Mobasheri et al</w:t>
      </w:r>
    </w:p>
    <w:bookmarkEnd w:id="0"/>
    <w:p w14:paraId="36A83BF3" w14:textId="77777777" w:rsidR="00660FEF" w:rsidRPr="003C3AE6" w:rsidRDefault="00660FEF" w:rsidP="00660FEF">
      <w:pPr>
        <w:pStyle w:val="Heading1"/>
        <w:spacing w:line="480" w:lineRule="auto"/>
        <w:rPr>
          <w:rFonts w:ascii="Arial" w:hAnsi="Arial"/>
          <w:b/>
          <w:color w:val="000000"/>
        </w:rPr>
      </w:pPr>
      <w:r w:rsidRPr="003C3AE6">
        <w:rPr>
          <w:rFonts w:ascii="Arial" w:hAnsi="Arial"/>
          <w:b/>
          <w:color w:val="000000"/>
        </w:rPr>
        <w:t>Evidence-based opinions from multidisciplinary experts on use of naturopathic herbal remedies in pain management</w:t>
      </w:r>
    </w:p>
    <w:p w14:paraId="6EEDD4FB" w14:textId="4619123C" w:rsidR="00660FEF" w:rsidRPr="003C3AE6" w:rsidRDefault="00660FEF" w:rsidP="00660FEF">
      <w:pPr>
        <w:spacing w:line="480" w:lineRule="auto"/>
        <w:rPr>
          <w:rFonts w:ascii="Arial" w:hAnsi="Arial"/>
          <w:color w:val="000000"/>
        </w:rPr>
      </w:pPr>
      <w:r w:rsidRPr="003C3AE6">
        <w:rPr>
          <w:rFonts w:ascii="Arial" w:hAnsi="Arial"/>
          <w:color w:val="000000"/>
        </w:rPr>
        <w:t xml:space="preserve">Ali </w:t>
      </w:r>
      <w:r w:rsidRPr="003C3AE6">
        <w:rPr>
          <w:rFonts w:ascii="Arial" w:hAnsi="Arial" w:cs="Arial"/>
          <w:color w:val="000000"/>
        </w:rPr>
        <w:t>Mobasheri</w:t>
      </w:r>
      <w:r w:rsidRPr="003C3AE6">
        <w:rPr>
          <w:rFonts w:ascii="Arial" w:hAnsi="Arial" w:cs="Arial"/>
          <w:color w:val="000000"/>
          <w:vertAlign w:val="superscript"/>
        </w:rPr>
        <w:t>1,2,3,4</w:t>
      </w:r>
      <w:r w:rsidRPr="003C3AE6">
        <w:rPr>
          <w:rFonts w:ascii="Arial" w:hAnsi="Arial"/>
          <w:color w:val="000000"/>
        </w:rPr>
        <w:t>, Aliyyaa Spring-</w:t>
      </w:r>
      <w:r w:rsidRPr="003C3AE6">
        <w:rPr>
          <w:rFonts w:ascii="Arial" w:hAnsi="Arial" w:cs="Arial"/>
          <w:color w:val="000000"/>
        </w:rPr>
        <w:t>Charles</w:t>
      </w:r>
      <w:r w:rsidRPr="003C3AE6">
        <w:rPr>
          <w:rFonts w:ascii="Arial" w:hAnsi="Arial" w:cs="Arial"/>
          <w:color w:val="000000"/>
          <w:vertAlign w:val="superscript"/>
        </w:rPr>
        <w:t>5</w:t>
      </w:r>
      <w:r w:rsidRPr="003C3AE6">
        <w:rPr>
          <w:rFonts w:ascii="Arial" w:hAnsi="Arial"/>
          <w:color w:val="000000"/>
        </w:rPr>
        <w:t xml:space="preserve">, Francesco Carlo </w:t>
      </w:r>
      <w:r w:rsidRPr="003C3AE6">
        <w:rPr>
          <w:rFonts w:ascii="Arial" w:hAnsi="Arial" w:cs="Arial"/>
          <w:color w:val="000000"/>
        </w:rPr>
        <w:t>Gamaleri</w:t>
      </w:r>
      <w:r w:rsidRPr="003C3AE6">
        <w:rPr>
          <w:rFonts w:ascii="Arial" w:hAnsi="Arial" w:cs="Arial"/>
          <w:color w:val="000000"/>
          <w:vertAlign w:val="superscript"/>
        </w:rPr>
        <w:t>6</w:t>
      </w:r>
      <w:r w:rsidRPr="003C3AE6">
        <w:rPr>
          <w:rFonts w:ascii="Arial" w:hAnsi="Arial"/>
          <w:color w:val="000000"/>
        </w:rPr>
        <w:t xml:space="preserve">, Joyce </w:t>
      </w:r>
      <w:r w:rsidRPr="003C3AE6">
        <w:rPr>
          <w:rFonts w:ascii="Arial" w:hAnsi="Arial" w:cs="Arial"/>
          <w:color w:val="000000"/>
        </w:rPr>
        <w:t>McSwan</w:t>
      </w:r>
      <w:r w:rsidRPr="003C3AE6">
        <w:rPr>
          <w:rFonts w:ascii="Arial" w:hAnsi="Arial" w:cs="Arial"/>
          <w:color w:val="000000"/>
          <w:vertAlign w:val="superscript"/>
        </w:rPr>
        <w:t>7</w:t>
      </w:r>
      <w:r w:rsidRPr="003C3AE6">
        <w:rPr>
          <w:rFonts w:ascii="Arial" w:hAnsi="Arial"/>
          <w:color w:val="000000"/>
        </w:rPr>
        <w:t xml:space="preserve">, Manohar </w:t>
      </w:r>
      <w:r w:rsidRPr="003C3AE6">
        <w:rPr>
          <w:rFonts w:ascii="Arial" w:hAnsi="Arial" w:cs="Arial"/>
          <w:color w:val="000000"/>
        </w:rPr>
        <w:t>Garg</w:t>
      </w:r>
      <w:r w:rsidRPr="003C3AE6">
        <w:rPr>
          <w:rFonts w:ascii="Arial" w:hAnsi="Arial" w:cs="Arial"/>
          <w:color w:val="000000"/>
          <w:vertAlign w:val="superscript"/>
        </w:rPr>
        <w:t>8</w:t>
      </w:r>
      <w:r w:rsidRPr="003C3AE6">
        <w:rPr>
          <w:rFonts w:ascii="Arial" w:hAnsi="Arial"/>
          <w:color w:val="000000"/>
        </w:rPr>
        <w:t xml:space="preserve">, Vidhu Sood </w:t>
      </w:r>
      <w:r w:rsidRPr="003C3AE6">
        <w:rPr>
          <w:rFonts w:ascii="Arial" w:hAnsi="Arial" w:cs="Arial"/>
          <w:color w:val="000000"/>
        </w:rPr>
        <w:t>Sethi</w:t>
      </w:r>
      <w:r w:rsidRPr="003C3AE6">
        <w:rPr>
          <w:rFonts w:ascii="Arial" w:hAnsi="Arial" w:cs="Arial"/>
          <w:color w:val="000000"/>
          <w:vertAlign w:val="superscript"/>
        </w:rPr>
        <w:t>9</w:t>
      </w:r>
      <w:r w:rsidRPr="003C3AE6">
        <w:rPr>
          <w:rFonts w:ascii="Arial" w:hAnsi="Arial"/>
          <w:color w:val="000000"/>
          <w:vertAlign w:val="superscript"/>
        </w:rPr>
        <w:t>*</w:t>
      </w:r>
    </w:p>
    <w:p w14:paraId="35109B65" w14:textId="0ECB21CD" w:rsidR="00660FEF" w:rsidRPr="003C3AE6" w:rsidRDefault="00660FEF" w:rsidP="00660FEF">
      <w:pPr>
        <w:spacing w:line="480" w:lineRule="auto"/>
        <w:rPr>
          <w:rFonts w:ascii="Arial" w:hAnsi="Arial"/>
          <w:color w:val="000000"/>
          <w:sz w:val="20"/>
          <w:szCs w:val="20"/>
        </w:rPr>
      </w:pP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1</w:t>
      </w:r>
      <w:r w:rsidRPr="003C3AE6">
        <w:rPr>
          <w:rFonts w:ascii="Arial" w:hAnsi="Arial"/>
          <w:color w:val="000000"/>
          <w:sz w:val="20"/>
          <w:szCs w:val="20"/>
        </w:rPr>
        <w:t xml:space="preserve"> </w:t>
      </w:r>
      <w:r w:rsidR="00537F4B" w:rsidRPr="00537F4B">
        <w:rPr>
          <w:rFonts w:ascii="Arial" w:hAnsi="Arial"/>
          <w:color w:val="000000"/>
          <w:sz w:val="20"/>
          <w:szCs w:val="20"/>
        </w:rPr>
        <w:t>Research Unit of Health Sciences and Technology</w:t>
      </w:r>
      <w:r w:rsidRPr="003C3AE6">
        <w:rPr>
          <w:rFonts w:ascii="Arial" w:hAnsi="Arial"/>
          <w:color w:val="000000"/>
          <w:sz w:val="20"/>
          <w:szCs w:val="20"/>
        </w:rPr>
        <w:t>, University of Oulu, Oulu, Finland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Pr="003C3AE6">
        <w:rPr>
          <w:rFonts w:ascii="Arial" w:hAnsi="Arial"/>
          <w:color w:val="000000"/>
          <w:sz w:val="20"/>
          <w:szCs w:val="20"/>
        </w:rPr>
        <w:t xml:space="preserve"> Department of Regenerative Medicine, State Research Institute Centre for Innovative Medicine, Vilnius, Lithuania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3</w:t>
      </w:r>
      <w:r w:rsidRPr="003C3AE6">
        <w:rPr>
          <w:rFonts w:ascii="Arial" w:hAnsi="Arial"/>
          <w:color w:val="000000"/>
          <w:sz w:val="20"/>
          <w:szCs w:val="20"/>
        </w:rPr>
        <w:t xml:space="preserve"> Department of Joint Surgery, Sun Yat-sen University, Guangzhou, China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4</w:t>
      </w:r>
      <w:r w:rsidRPr="003C3AE6">
        <w:rPr>
          <w:rFonts w:ascii="Arial" w:hAnsi="Arial"/>
          <w:color w:val="000000"/>
          <w:sz w:val="20"/>
          <w:szCs w:val="20"/>
        </w:rPr>
        <w:t xml:space="preserve"> World Health Organization Collaborating Center for Public Health Aspects of Musculoskeletal Health and Aging, Université de Liège, Liège, Belgium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5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 Hope Spring Clinic, London, United Kingdom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6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 Pharmacy San Rocco, Cornaredo (Milan), Italy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7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 PainWISE Pty Ltd, Gold Coast, Queensland, Australia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8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 Nutraceuticals Research Program, University of Newcastle, Callaghan, Newcastle, NSW, Australia; </w:t>
      </w:r>
      <w:r w:rsidRPr="003C3AE6">
        <w:rPr>
          <w:rFonts w:ascii="Arial" w:hAnsi="Arial" w:cs="Arial"/>
          <w:color w:val="000000"/>
          <w:sz w:val="20"/>
          <w:szCs w:val="20"/>
          <w:vertAlign w:val="superscript"/>
        </w:rPr>
        <w:t>9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 Medical Affairs</w:t>
      </w:r>
      <w:r w:rsidRPr="003C3AE6">
        <w:rPr>
          <w:rFonts w:ascii="Segoe UI" w:hAnsi="Segoe UI" w:cs="Segoe UI"/>
          <w:color w:val="000000"/>
          <w:sz w:val="20"/>
          <w:szCs w:val="20"/>
        </w:rPr>
        <w:t>,</w:t>
      </w:r>
      <w:r w:rsidRPr="003C3AE6">
        <w:rPr>
          <w:rFonts w:ascii="Arial" w:hAnsi="Arial" w:cs="Arial"/>
          <w:color w:val="000000"/>
          <w:sz w:val="20"/>
          <w:szCs w:val="20"/>
        </w:rPr>
        <w:t xml:space="preserve"> Haleon (formerly GlaxoSmithKline Consumer Healthcare) Pte. Ltd., Singapore</w:t>
      </w:r>
    </w:p>
    <w:p w14:paraId="59262F0E" w14:textId="77777777" w:rsidR="00660FEF" w:rsidRPr="003C3AE6" w:rsidRDefault="00660FEF" w:rsidP="00660FEF">
      <w:pPr>
        <w:spacing w:line="480" w:lineRule="auto"/>
        <w:rPr>
          <w:rFonts w:ascii="Arial" w:hAnsi="Arial" w:cs="Arial"/>
          <w:color w:val="000000"/>
          <w:sz w:val="20"/>
          <w:szCs w:val="20"/>
          <w:vertAlign w:val="superscript"/>
        </w:rPr>
      </w:pPr>
      <w:r w:rsidRPr="003C3AE6">
        <w:rPr>
          <w:rFonts w:ascii="Arial" w:hAnsi="Arial" w:cs="Arial"/>
          <w:color w:val="000000"/>
          <w:sz w:val="20"/>
          <w:szCs w:val="20"/>
        </w:rPr>
        <w:t>*Correspondence: Vidhu Sood Sethi</w:t>
      </w:r>
    </w:p>
    <w:p w14:paraId="28E82339" w14:textId="77777777" w:rsidR="00660FEF" w:rsidRPr="003C3AE6" w:rsidRDefault="00660FEF" w:rsidP="00660FEF">
      <w:pPr>
        <w:spacing w:line="480" w:lineRule="auto"/>
        <w:rPr>
          <w:rFonts w:ascii="Arial" w:hAnsi="Arial"/>
          <w:color w:val="000000"/>
          <w:sz w:val="20"/>
        </w:rPr>
      </w:pPr>
      <w:r w:rsidRPr="003C3AE6">
        <w:rPr>
          <w:rFonts w:ascii="Arial" w:hAnsi="Arial"/>
          <w:color w:val="000000"/>
          <w:sz w:val="20"/>
        </w:rPr>
        <w:t>Haleon (formerly GlaxoSmithKline Consumer Healthcare) Pte. Ltd., Singapore</w:t>
      </w:r>
    </w:p>
    <w:p w14:paraId="6C9C1433" w14:textId="77777777" w:rsidR="00660FEF" w:rsidRPr="003C3AE6" w:rsidRDefault="00660FEF" w:rsidP="00660FEF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3C3AE6">
        <w:rPr>
          <w:rFonts w:ascii="Arial" w:hAnsi="Arial" w:cs="Arial"/>
          <w:color w:val="000000"/>
          <w:sz w:val="20"/>
          <w:szCs w:val="20"/>
        </w:rPr>
        <w:t>Tel: +65 96447203</w:t>
      </w:r>
    </w:p>
    <w:p w14:paraId="3ABFE835" w14:textId="77777777" w:rsidR="00660FEF" w:rsidRPr="003C3AE6" w:rsidRDefault="00660FEF" w:rsidP="00660FEF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3C3AE6">
        <w:rPr>
          <w:rFonts w:ascii="Arial" w:hAnsi="Arial" w:cs="Arial"/>
          <w:color w:val="000000"/>
          <w:sz w:val="20"/>
          <w:szCs w:val="20"/>
        </w:rPr>
        <w:t xml:space="preserve">Email </w:t>
      </w:r>
      <w:hyperlink r:id="rId7" w:history="1">
        <w:r w:rsidRPr="003C3AE6">
          <w:rPr>
            <w:rStyle w:val="Hyperlink"/>
            <w:rFonts w:ascii="Arial" w:hAnsi="Arial" w:cs="Arial"/>
            <w:color w:val="000000"/>
            <w:sz w:val="20"/>
            <w:szCs w:val="20"/>
          </w:rPr>
          <w:t>vidhu.x.sethi@haleon.com</w:t>
        </w:r>
      </w:hyperlink>
    </w:p>
    <w:p w14:paraId="73B7FFCC" w14:textId="4327F490" w:rsidR="001223C7" w:rsidRPr="003C3AE6" w:rsidRDefault="001223C7">
      <w:r w:rsidRPr="003C3AE6">
        <w:br w:type="page"/>
      </w:r>
    </w:p>
    <w:p w14:paraId="3CC4FAD3" w14:textId="20C94082" w:rsidR="000445D2" w:rsidRPr="003C3AE6" w:rsidRDefault="000445D2" w:rsidP="000445D2">
      <w:pPr>
        <w:rPr>
          <w:b/>
          <w:bCs/>
        </w:rPr>
      </w:pPr>
      <w:r w:rsidRPr="003C3AE6">
        <w:rPr>
          <w:b/>
          <w:bCs/>
        </w:rPr>
        <w:lastRenderedPageBreak/>
        <w:t>Supplementary Table 1. Pre-meeting survey questions, 14 March 2020 me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23"/>
      </w:tblGrid>
      <w:tr w:rsidR="000445D2" w:rsidRPr="003C3AE6" w14:paraId="3E658908" w14:textId="77777777" w:rsidTr="00F768A8">
        <w:trPr>
          <w:trHeight w:val="329"/>
        </w:trPr>
        <w:tc>
          <w:tcPr>
            <w:tcW w:w="8623" w:type="dxa"/>
          </w:tcPr>
          <w:p w14:paraId="6BD751AF" w14:textId="77777777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Joint pain/osteoarthritis</w:t>
            </w:r>
          </w:p>
        </w:tc>
      </w:tr>
      <w:tr w:rsidR="000445D2" w:rsidRPr="003C3AE6" w14:paraId="2E11F345" w14:textId="77777777" w:rsidTr="00F768A8">
        <w:trPr>
          <w:trHeight w:val="329"/>
        </w:trPr>
        <w:tc>
          <w:tcPr>
            <w:tcW w:w="8623" w:type="dxa"/>
          </w:tcPr>
          <w:p w14:paraId="5846C575" w14:textId="77777777" w:rsidR="000445D2" w:rsidRPr="003C3AE6" w:rsidRDefault="0096059D" w:rsidP="00F768A8">
            <w:pPr>
              <w:numPr>
                <w:ilvl w:val="0"/>
                <w:numId w:val="1"/>
              </w:numPr>
            </w:pPr>
            <w:r w:rsidRPr="003C3AE6">
              <w:rPr>
                <w:i/>
                <w:iCs/>
              </w:rPr>
              <w:t>How often do you see patients who opt for non-medicated pain relievers for joint pain each month?</w:t>
            </w:r>
          </w:p>
        </w:tc>
      </w:tr>
      <w:tr w:rsidR="000445D2" w:rsidRPr="003C3AE6" w14:paraId="1AF62B14" w14:textId="77777777" w:rsidTr="00F768A8">
        <w:trPr>
          <w:trHeight w:val="329"/>
        </w:trPr>
        <w:tc>
          <w:tcPr>
            <w:tcW w:w="8623" w:type="dxa"/>
          </w:tcPr>
          <w:p w14:paraId="01AE68C6" w14:textId="77777777" w:rsidR="000445D2" w:rsidRPr="003C3AE6" w:rsidRDefault="0096059D" w:rsidP="00F768A8">
            <w:pPr>
              <w:numPr>
                <w:ilvl w:val="0"/>
                <w:numId w:val="2"/>
              </w:numPr>
            </w:pPr>
            <w:r w:rsidRPr="003C3AE6">
              <w:rPr>
                <w:i/>
                <w:iCs/>
              </w:rPr>
              <w:t>What are the top 3 complementary or naturopathic solutions used to treat joint pain and why?</w:t>
            </w:r>
          </w:p>
        </w:tc>
      </w:tr>
      <w:tr w:rsidR="000445D2" w:rsidRPr="003C3AE6" w14:paraId="4643A12D" w14:textId="77777777" w:rsidTr="00F768A8">
        <w:trPr>
          <w:trHeight w:val="317"/>
        </w:trPr>
        <w:tc>
          <w:tcPr>
            <w:tcW w:w="8623" w:type="dxa"/>
          </w:tcPr>
          <w:p w14:paraId="70DF6C1E" w14:textId="77777777" w:rsidR="000445D2" w:rsidRPr="003C3AE6" w:rsidRDefault="0096059D" w:rsidP="00F768A8">
            <w:pPr>
              <w:numPr>
                <w:ilvl w:val="0"/>
                <w:numId w:val="3"/>
              </w:num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116267FE" w14:textId="77777777" w:rsidTr="00F768A8">
        <w:trPr>
          <w:trHeight w:val="329"/>
        </w:trPr>
        <w:tc>
          <w:tcPr>
            <w:tcW w:w="8623" w:type="dxa"/>
          </w:tcPr>
          <w:p w14:paraId="2B8B12F1" w14:textId="77777777" w:rsidR="000445D2" w:rsidRPr="003C3AE6" w:rsidRDefault="0096059D" w:rsidP="00F768A8">
            <w:pPr>
              <w:numPr>
                <w:ilvl w:val="0"/>
                <w:numId w:val="4"/>
              </w:numPr>
            </w:pPr>
            <w:r w:rsidRPr="003C3AE6">
              <w:rPr>
                <w:i/>
                <w:iCs/>
              </w:rPr>
              <w:t>What treatment regimens do your patients follow when using naturopathic or non-medicated pain relievers?</w:t>
            </w:r>
          </w:p>
        </w:tc>
      </w:tr>
      <w:tr w:rsidR="000445D2" w:rsidRPr="003C3AE6" w14:paraId="2C10BF75" w14:textId="77777777" w:rsidTr="00F768A8">
        <w:trPr>
          <w:trHeight w:val="329"/>
        </w:trPr>
        <w:tc>
          <w:tcPr>
            <w:tcW w:w="8623" w:type="dxa"/>
          </w:tcPr>
          <w:p w14:paraId="073C36D8" w14:textId="77777777" w:rsidR="000445D2" w:rsidRPr="003C3AE6" w:rsidRDefault="0096059D" w:rsidP="00F768A8">
            <w:pPr>
              <w:numPr>
                <w:ilvl w:val="0"/>
                <w:numId w:val="5"/>
              </w:numPr>
            </w:pPr>
            <w:r w:rsidRPr="003C3AE6">
              <w:rPr>
                <w:i/>
                <w:iCs/>
              </w:rPr>
              <w:t xml:space="preserve">What are the major challenges, barriers and unmet needs associated with naturopathic treatment for joint pain? </w:t>
            </w:r>
          </w:p>
        </w:tc>
      </w:tr>
      <w:tr w:rsidR="000445D2" w:rsidRPr="003C3AE6" w14:paraId="6B51FB3F" w14:textId="77777777" w:rsidTr="00F768A8">
        <w:trPr>
          <w:trHeight w:val="329"/>
        </w:trPr>
        <w:tc>
          <w:tcPr>
            <w:tcW w:w="8623" w:type="dxa"/>
          </w:tcPr>
          <w:p w14:paraId="198DADD1" w14:textId="77777777" w:rsidR="000445D2" w:rsidRPr="003C3AE6" w:rsidRDefault="0096059D" w:rsidP="00F768A8">
            <w:pPr>
              <w:numPr>
                <w:ilvl w:val="0"/>
                <w:numId w:val="6"/>
              </w:numPr>
            </w:pPr>
            <w:r w:rsidRPr="003C3AE6">
              <w:rPr>
                <w:i/>
                <w:iCs/>
              </w:rPr>
              <w:t xml:space="preserve">What could be done differently in the OTC setting in using non-medicated pain relievers for pain management? </w:t>
            </w:r>
          </w:p>
        </w:tc>
      </w:tr>
      <w:tr w:rsidR="000445D2" w:rsidRPr="003C3AE6" w14:paraId="540C76B9" w14:textId="77777777" w:rsidTr="00F768A8">
        <w:trPr>
          <w:trHeight w:val="329"/>
        </w:trPr>
        <w:tc>
          <w:tcPr>
            <w:tcW w:w="8623" w:type="dxa"/>
          </w:tcPr>
          <w:p w14:paraId="4320954D" w14:textId="6878E3DE" w:rsidR="000445D2" w:rsidRPr="003C3AE6" w:rsidRDefault="0096059D" w:rsidP="00F768A8">
            <w:pPr>
              <w:numPr>
                <w:ilvl w:val="0"/>
                <w:numId w:val="7"/>
              </w:numPr>
            </w:pPr>
            <w:r w:rsidRPr="003C3AE6">
              <w:rPr>
                <w:i/>
                <w:iCs/>
              </w:rPr>
              <w:t>In your experience, how would you grade/rank the types of data supporting the use of natural compounds or complementary treatments?</w:t>
            </w:r>
          </w:p>
        </w:tc>
      </w:tr>
      <w:tr w:rsidR="000445D2" w:rsidRPr="003C3AE6" w14:paraId="3D30A0BE" w14:textId="77777777" w:rsidTr="00F768A8">
        <w:trPr>
          <w:trHeight w:val="329"/>
        </w:trPr>
        <w:tc>
          <w:tcPr>
            <w:tcW w:w="8623" w:type="dxa"/>
          </w:tcPr>
          <w:p w14:paraId="7D33898B" w14:textId="7B1FBCAD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 xml:space="preserve">General </w:t>
            </w:r>
            <w:r w:rsidR="009E1C56" w:rsidRPr="003C3AE6">
              <w:rPr>
                <w:b/>
                <w:bCs/>
                <w:i/>
                <w:iCs/>
              </w:rPr>
              <w:t>p</w:t>
            </w:r>
            <w:r w:rsidRPr="003C3AE6">
              <w:rPr>
                <w:b/>
                <w:bCs/>
                <w:i/>
                <w:iCs/>
              </w:rPr>
              <w:t>ain</w:t>
            </w:r>
          </w:p>
        </w:tc>
      </w:tr>
      <w:tr w:rsidR="000445D2" w:rsidRPr="003C3AE6" w14:paraId="6BE12302" w14:textId="77777777" w:rsidTr="00F768A8">
        <w:trPr>
          <w:trHeight w:val="329"/>
        </w:trPr>
        <w:tc>
          <w:tcPr>
            <w:tcW w:w="8623" w:type="dxa"/>
          </w:tcPr>
          <w:p w14:paraId="0D936D9F" w14:textId="77777777" w:rsidR="000445D2" w:rsidRPr="003C3AE6" w:rsidRDefault="000445D2" w:rsidP="002D2607">
            <w:pPr>
              <w:pStyle w:val="ListParagraph"/>
              <w:numPr>
                <w:ilvl w:val="0"/>
                <w:numId w:val="15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How often do you see patients who opt for non-medicated pain relievers for general pain each month?</w:t>
            </w:r>
          </w:p>
        </w:tc>
      </w:tr>
      <w:tr w:rsidR="000445D2" w:rsidRPr="003C3AE6" w14:paraId="6D1433CC" w14:textId="77777777" w:rsidTr="00F768A8">
        <w:trPr>
          <w:trHeight w:val="329"/>
        </w:trPr>
        <w:tc>
          <w:tcPr>
            <w:tcW w:w="8623" w:type="dxa"/>
          </w:tcPr>
          <w:p w14:paraId="3708F10C" w14:textId="77777777" w:rsidR="000445D2" w:rsidRPr="003C3AE6" w:rsidRDefault="000445D2" w:rsidP="009E1C56">
            <w:pPr>
              <w:pStyle w:val="ListParagraph"/>
              <w:numPr>
                <w:ilvl w:val="0"/>
                <w:numId w:val="15"/>
              </w:numPr>
              <w:spacing w:line="259" w:lineRule="auto"/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general pain and why?</w:t>
            </w:r>
          </w:p>
        </w:tc>
      </w:tr>
      <w:tr w:rsidR="000445D2" w:rsidRPr="003C3AE6" w14:paraId="08BDB632" w14:textId="77777777" w:rsidTr="00F768A8">
        <w:trPr>
          <w:trHeight w:val="329"/>
        </w:trPr>
        <w:tc>
          <w:tcPr>
            <w:tcW w:w="8623" w:type="dxa"/>
          </w:tcPr>
          <w:p w14:paraId="3B13FC2A" w14:textId="77777777" w:rsidR="000445D2" w:rsidRPr="003C3AE6" w:rsidRDefault="000445D2" w:rsidP="009E1C56">
            <w:pPr>
              <w:pStyle w:val="ListParagraph"/>
              <w:numPr>
                <w:ilvl w:val="0"/>
                <w:numId w:val="15"/>
              </w:numPr>
              <w:spacing w:line="259" w:lineRule="auto"/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27DF2F12" w14:textId="77777777" w:rsidTr="009E1C56">
        <w:trPr>
          <w:trHeight w:val="578"/>
        </w:trPr>
        <w:tc>
          <w:tcPr>
            <w:tcW w:w="8623" w:type="dxa"/>
          </w:tcPr>
          <w:p w14:paraId="710354F5" w14:textId="77777777" w:rsidR="000445D2" w:rsidRPr="003C3AE6" w:rsidRDefault="000445D2" w:rsidP="009E1C56">
            <w:pPr>
              <w:pStyle w:val="ListParagraph"/>
              <w:numPr>
                <w:ilvl w:val="0"/>
                <w:numId w:val="15"/>
              </w:numPr>
              <w:spacing w:line="259" w:lineRule="auto"/>
              <w:rPr>
                <w:i/>
                <w:iCs/>
              </w:rPr>
            </w:pPr>
            <w:r w:rsidRPr="003C3AE6">
              <w:rPr>
                <w:i/>
                <w:iCs/>
              </w:rPr>
              <w:t>What treatment regimens do your patients follow when using naturopathic or non-medicated pain relievers?</w:t>
            </w:r>
          </w:p>
        </w:tc>
      </w:tr>
      <w:tr w:rsidR="000445D2" w:rsidRPr="003C3AE6" w14:paraId="5FCF0812" w14:textId="77777777" w:rsidTr="00F768A8">
        <w:trPr>
          <w:trHeight w:val="329"/>
        </w:trPr>
        <w:tc>
          <w:tcPr>
            <w:tcW w:w="8623" w:type="dxa"/>
          </w:tcPr>
          <w:p w14:paraId="381D86F4" w14:textId="77777777" w:rsidR="000445D2" w:rsidRPr="003C3AE6" w:rsidRDefault="000445D2" w:rsidP="002D2607">
            <w:pPr>
              <w:pStyle w:val="ListParagraph"/>
              <w:numPr>
                <w:ilvl w:val="0"/>
                <w:numId w:val="13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are the major challenges, barriers and unmet needs associated with naturopathic treatment for general pain? </w:t>
            </w:r>
          </w:p>
        </w:tc>
      </w:tr>
      <w:tr w:rsidR="000445D2" w:rsidRPr="003C3AE6" w14:paraId="4909FE65" w14:textId="77777777" w:rsidTr="00F768A8">
        <w:trPr>
          <w:trHeight w:val="329"/>
        </w:trPr>
        <w:tc>
          <w:tcPr>
            <w:tcW w:w="8623" w:type="dxa"/>
          </w:tcPr>
          <w:p w14:paraId="247574AE" w14:textId="77777777" w:rsidR="000445D2" w:rsidRPr="003C3AE6" w:rsidRDefault="009C56CC" w:rsidP="002D2607">
            <w:pPr>
              <w:numPr>
                <w:ilvl w:val="0"/>
                <w:numId w:val="13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could be done differently in the OTC setting in using non-medicated pain relievers for pain management? </w:t>
            </w:r>
          </w:p>
        </w:tc>
      </w:tr>
      <w:tr w:rsidR="000445D2" w:rsidRPr="003C3AE6" w14:paraId="54888A4E" w14:textId="77777777" w:rsidTr="00F768A8">
        <w:trPr>
          <w:trHeight w:val="329"/>
        </w:trPr>
        <w:tc>
          <w:tcPr>
            <w:tcW w:w="8623" w:type="dxa"/>
          </w:tcPr>
          <w:p w14:paraId="1F713199" w14:textId="7AF120A6" w:rsidR="000445D2" w:rsidRPr="003C3AE6" w:rsidRDefault="009C56CC" w:rsidP="002D2607">
            <w:pPr>
              <w:numPr>
                <w:ilvl w:val="0"/>
                <w:numId w:val="14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In your experience, how would you grade/rank the types of data supporting the use of natural compounds or complementary treatments?</w:t>
            </w:r>
          </w:p>
        </w:tc>
      </w:tr>
      <w:tr w:rsidR="000445D2" w:rsidRPr="003C3AE6" w14:paraId="3C16FA6F" w14:textId="77777777" w:rsidTr="00F768A8">
        <w:trPr>
          <w:trHeight w:val="329"/>
        </w:trPr>
        <w:tc>
          <w:tcPr>
            <w:tcW w:w="8623" w:type="dxa"/>
          </w:tcPr>
          <w:p w14:paraId="152EB65E" w14:textId="5B3C96F8" w:rsidR="000445D2" w:rsidRPr="003C3AE6" w:rsidRDefault="009E1C56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Muscle</w:t>
            </w:r>
            <w:r w:rsidR="000445D2" w:rsidRPr="003C3AE6">
              <w:rPr>
                <w:b/>
                <w:bCs/>
                <w:i/>
                <w:iCs/>
              </w:rPr>
              <w:t xml:space="preserve"> </w:t>
            </w:r>
            <w:r w:rsidRPr="003C3AE6">
              <w:rPr>
                <w:b/>
                <w:bCs/>
                <w:i/>
                <w:iCs/>
              </w:rPr>
              <w:t>p</w:t>
            </w:r>
            <w:r w:rsidR="000445D2" w:rsidRPr="003C3AE6">
              <w:rPr>
                <w:b/>
                <w:bCs/>
                <w:i/>
                <w:iCs/>
              </w:rPr>
              <w:t>ain</w:t>
            </w:r>
          </w:p>
        </w:tc>
      </w:tr>
      <w:tr w:rsidR="000445D2" w:rsidRPr="003C3AE6" w14:paraId="7C3B5C0D" w14:textId="77777777" w:rsidTr="00F768A8">
        <w:trPr>
          <w:trHeight w:val="252"/>
        </w:trPr>
        <w:tc>
          <w:tcPr>
            <w:tcW w:w="8623" w:type="dxa"/>
          </w:tcPr>
          <w:p w14:paraId="58923656" w14:textId="77777777" w:rsidR="000445D2" w:rsidRPr="003C3AE6" w:rsidRDefault="009C56CC" w:rsidP="002D2607">
            <w:pPr>
              <w:numPr>
                <w:ilvl w:val="0"/>
                <w:numId w:val="16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How often do you see patients who opt for non-medicated pain relievers for muscle pain each month?</w:t>
            </w:r>
          </w:p>
        </w:tc>
      </w:tr>
      <w:tr w:rsidR="000445D2" w:rsidRPr="003C3AE6" w14:paraId="29EBF204" w14:textId="77777777" w:rsidTr="00F768A8">
        <w:trPr>
          <w:trHeight w:val="329"/>
        </w:trPr>
        <w:tc>
          <w:tcPr>
            <w:tcW w:w="8623" w:type="dxa"/>
          </w:tcPr>
          <w:p w14:paraId="0C47649F" w14:textId="77777777" w:rsidR="000445D2" w:rsidRPr="003C3AE6" w:rsidRDefault="009C56CC" w:rsidP="002D2607">
            <w:pPr>
              <w:numPr>
                <w:ilvl w:val="0"/>
                <w:numId w:val="17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muscle pain and why?</w:t>
            </w:r>
          </w:p>
        </w:tc>
      </w:tr>
      <w:tr w:rsidR="000445D2" w:rsidRPr="003C3AE6" w14:paraId="18007788" w14:textId="77777777" w:rsidTr="00F768A8">
        <w:trPr>
          <w:trHeight w:val="329"/>
        </w:trPr>
        <w:tc>
          <w:tcPr>
            <w:tcW w:w="8623" w:type="dxa"/>
          </w:tcPr>
          <w:p w14:paraId="5BB05D84" w14:textId="77777777" w:rsidR="000445D2" w:rsidRPr="003C3AE6" w:rsidRDefault="009C56CC" w:rsidP="002D2607">
            <w:pPr>
              <w:numPr>
                <w:ilvl w:val="0"/>
                <w:numId w:val="18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5C3796AC" w14:textId="77777777" w:rsidTr="00F768A8">
        <w:trPr>
          <w:trHeight w:val="329"/>
        </w:trPr>
        <w:tc>
          <w:tcPr>
            <w:tcW w:w="8623" w:type="dxa"/>
          </w:tcPr>
          <w:p w14:paraId="64F6696E" w14:textId="77777777" w:rsidR="000445D2" w:rsidRPr="003C3AE6" w:rsidRDefault="009C56CC" w:rsidP="002D2607">
            <w:pPr>
              <w:numPr>
                <w:ilvl w:val="0"/>
                <w:numId w:val="19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treatment regimens do your patients follow when using naturopathic or non-medicated pain relievers?</w:t>
            </w:r>
          </w:p>
        </w:tc>
      </w:tr>
      <w:tr w:rsidR="000445D2" w:rsidRPr="003C3AE6" w14:paraId="11523029" w14:textId="77777777" w:rsidTr="00F768A8">
        <w:trPr>
          <w:trHeight w:val="329"/>
        </w:trPr>
        <w:tc>
          <w:tcPr>
            <w:tcW w:w="8623" w:type="dxa"/>
          </w:tcPr>
          <w:p w14:paraId="5B9C2C09" w14:textId="77777777" w:rsidR="000445D2" w:rsidRPr="003C3AE6" w:rsidRDefault="009C56CC" w:rsidP="002D2607">
            <w:pPr>
              <w:numPr>
                <w:ilvl w:val="0"/>
                <w:numId w:val="20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are the major challenges, barriers and unmet needs associated with naturopathic treatment for muscle pain? </w:t>
            </w:r>
          </w:p>
        </w:tc>
      </w:tr>
      <w:tr w:rsidR="000445D2" w:rsidRPr="003C3AE6" w14:paraId="55E10054" w14:textId="77777777" w:rsidTr="00F768A8">
        <w:trPr>
          <w:trHeight w:val="329"/>
        </w:trPr>
        <w:tc>
          <w:tcPr>
            <w:tcW w:w="8623" w:type="dxa"/>
          </w:tcPr>
          <w:p w14:paraId="190E5509" w14:textId="77777777" w:rsidR="000445D2" w:rsidRPr="003C3AE6" w:rsidRDefault="009C56CC" w:rsidP="002D2607">
            <w:pPr>
              <w:numPr>
                <w:ilvl w:val="0"/>
                <w:numId w:val="21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could be done differently in the OTC setting in using non-medicated pain relievers for pain management? </w:t>
            </w:r>
          </w:p>
        </w:tc>
      </w:tr>
      <w:tr w:rsidR="000445D2" w:rsidRPr="003C3AE6" w14:paraId="43ACCFB9" w14:textId="77777777" w:rsidTr="00F768A8">
        <w:trPr>
          <w:trHeight w:val="329"/>
        </w:trPr>
        <w:tc>
          <w:tcPr>
            <w:tcW w:w="8623" w:type="dxa"/>
          </w:tcPr>
          <w:p w14:paraId="33D669FD" w14:textId="77777777" w:rsidR="000445D2" w:rsidRPr="003C3AE6" w:rsidRDefault="007E547C" w:rsidP="002D2607">
            <w:pPr>
              <w:numPr>
                <w:ilvl w:val="0"/>
                <w:numId w:val="22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lastRenderedPageBreak/>
              <w:t>In your experience, how would you grade/rank the types of data supporting the use of natural compounds or complementary treatments?</w:t>
            </w:r>
          </w:p>
        </w:tc>
      </w:tr>
      <w:tr w:rsidR="000445D2" w:rsidRPr="003C3AE6" w14:paraId="27CEE425" w14:textId="77777777" w:rsidTr="00F768A8">
        <w:trPr>
          <w:trHeight w:val="329"/>
        </w:trPr>
        <w:tc>
          <w:tcPr>
            <w:tcW w:w="8623" w:type="dxa"/>
          </w:tcPr>
          <w:p w14:paraId="57A9CA9E" w14:textId="77777777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Migraine</w:t>
            </w:r>
          </w:p>
        </w:tc>
      </w:tr>
      <w:tr w:rsidR="000445D2" w:rsidRPr="003C3AE6" w14:paraId="444A9634" w14:textId="77777777" w:rsidTr="00F768A8">
        <w:trPr>
          <w:trHeight w:val="329"/>
        </w:trPr>
        <w:tc>
          <w:tcPr>
            <w:tcW w:w="8623" w:type="dxa"/>
          </w:tcPr>
          <w:p w14:paraId="471323A0" w14:textId="5FFA1561" w:rsidR="000445D2" w:rsidRPr="003C3AE6" w:rsidRDefault="007E547C" w:rsidP="002D2607">
            <w:pPr>
              <w:numPr>
                <w:ilvl w:val="0"/>
                <w:numId w:val="23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How often do you see patients who opt for non-medicated pain relievers for </w:t>
            </w:r>
            <w:r w:rsidR="009E1C56" w:rsidRPr="003C3AE6">
              <w:rPr>
                <w:i/>
                <w:iCs/>
              </w:rPr>
              <w:t>migraine</w:t>
            </w:r>
            <w:r w:rsidRPr="003C3AE6">
              <w:rPr>
                <w:i/>
                <w:iCs/>
              </w:rPr>
              <w:t xml:space="preserve"> each month?</w:t>
            </w:r>
          </w:p>
        </w:tc>
      </w:tr>
      <w:tr w:rsidR="000445D2" w:rsidRPr="003C3AE6" w14:paraId="1B7F0F69" w14:textId="77777777" w:rsidTr="00F768A8">
        <w:trPr>
          <w:trHeight w:val="329"/>
        </w:trPr>
        <w:tc>
          <w:tcPr>
            <w:tcW w:w="8623" w:type="dxa"/>
          </w:tcPr>
          <w:p w14:paraId="7C712400" w14:textId="77777777" w:rsidR="000445D2" w:rsidRPr="003C3AE6" w:rsidRDefault="007E547C" w:rsidP="002D2607">
            <w:pPr>
              <w:numPr>
                <w:ilvl w:val="0"/>
                <w:numId w:val="24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migraine and why?</w:t>
            </w:r>
          </w:p>
        </w:tc>
      </w:tr>
      <w:tr w:rsidR="000445D2" w:rsidRPr="003C3AE6" w14:paraId="43BA3492" w14:textId="77777777" w:rsidTr="00F768A8">
        <w:trPr>
          <w:trHeight w:val="329"/>
        </w:trPr>
        <w:tc>
          <w:tcPr>
            <w:tcW w:w="8623" w:type="dxa"/>
          </w:tcPr>
          <w:p w14:paraId="747EE8E9" w14:textId="77777777" w:rsidR="000445D2" w:rsidRPr="003C3AE6" w:rsidRDefault="007E547C" w:rsidP="002D2607">
            <w:pPr>
              <w:numPr>
                <w:ilvl w:val="0"/>
                <w:numId w:val="25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0FD0F17C" w14:textId="77777777" w:rsidTr="00F768A8">
        <w:trPr>
          <w:trHeight w:val="329"/>
        </w:trPr>
        <w:tc>
          <w:tcPr>
            <w:tcW w:w="8623" w:type="dxa"/>
          </w:tcPr>
          <w:p w14:paraId="597F9DAE" w14:textId="77777777" w:rsidR="000445D2" w:rsidRPr="003C3AE6" w:rsidRDefault="007E547C" w:rsidP="002D2607">
            <w:pPr>
              <w:numPr>
                <w:ilvl w:val="0"/>
                <w:numId w:val="26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treatment regimens do your patients follow when using naturopathic or non-medicated pain relievers?</w:t>
            </w:r>
          </w:p>
        </w:tc>
      </w:tr>
      <w:tr w:rsidR="000445D2" w:rsidRPr="003C3AE6" w14:paraId="14791AC1" w14:textId="77777777" w:rsidTr="00F768A8">
        <w:trPr>
          <w:trHeight w:val="329"/>
        </w:trPr>
        <w:tc>
          <w:tcPr>
            <w:tcW w:w="8623" w:type="dxa"/>
          </w:tcPr>
          <w:p w14:paraId="5DCCCA48" w14:textId="77777777" w:rsidR="000445D2" w:rsidRPr="003C3AE6" w:rsidRDefault="007E547C" w:rsidP="002D2607">
            <w:pPr>
              <w:numPr>
                <w:ilvl w:val="0"/>
                <w:numId w:val="27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are the major challenges, barriers and unmet needs associated with naturopathic treatment for migraine? </w:t>
            </w:r>
          </w:p>
        </w:tc>
      </w:tr>
      <w:tr w:rsidR="000445D2" w:rsidRPr="003C3AE6" w14:paraId="08B918CE" w14:textId="77777777" w:rsidTr="00F768A8">
        <w:trPr>
          <w:trHeight w:val="329"/>
        </w:trPr>
        <w:tc>
          <w:tcPr>
            <w:tcW w:w="8623" w:type="dxa"/>
          </w:tcPr>
          <w:p w14:paraId="0504157D" w14:textId="77777777" w:rsidR="000445D2" w:rsidRPr="003C3AE6" w:rsidRDefault="007E547C" w:rsidP="002D2607">
            <w:pPr>
              <w:numPr>
                <w:ilvl w:val="0"/>
                <w:numId w:val="28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could be done differently in the OTC setting in using non-medicated pain relievers for pain management? </w:t>
            </w:r>
          </w:p>
        </w:tc>
      </w:tr>
      <w:tr w:rsidR="000445D2" w:rsidRPr="003C3AE6" w14:paraId="5BF4D618" w14:textId="77777777" w:rsidTr="00F768A8">
        <w:trPr>
          <w:trHeight w:val="329"/>
        </w:trPr>
        <w:tc>
          <w:tcPr>
            <w:tcW w:w="8623" w:type="dxa"/>
          </w:tcPr>
          <w:p w14:paraId="3FF959BF" w14:textId="181307FA" w:rsidR="000445D2" w:rsidRPr="003C3AE6" w:rsidRDefault="007E547C" w:rsidP="002D2607">
            <w:pPr>
              <w:numPr>
                <w:ilvl w:val="0"/>
                <w:numId w:val="29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In your experience, how would you grade/rank the types of data supporting the use of natural compounds or complementary treatments?</w:t>
            </w:r>
          </w:p>
        </w:tc>
      </w:tr>
      <w:tr w:rsidR="000445D2" w:rsidRPr="003C3AE6" w14:paraId="7F72B8EE" w14:textId="77777777" w:rsidTr="00F768A8">
        <w:trPr>
          <w:trHeight w:val="329"/>
        </w:trPr>
        <w:tc>
          <w:tcPr>
            <w:tcW w:w="8623" w:type="dxa"/>
          </w:tcPr>
          <w:p w14:paraId="5AC62B29" w14:textId="77777777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Menstrual pain</w:t>
            </w:r>
          </w:p>
        </w:tc>
      </w:tr>
      <w:tr w:rsidR="000445D2" w:rsidRPr="003C3AE6" w14:paraId="3E6257DF" w14:textId="77777777" w:rsidTr="00F768A8">
        <w:trPr>
          <w:trHeight w:val="329"/>
        </w:trPr>
        <w:tc>
          <w:tcPr>
            <w:tcW w:w="8623" w:type="dxa"/>
          </w:tcPr>
          <w:p w14:paraId="6F2D7805" w14:textId="77777777" w:rsidR="000445D2" w:rsidRPr="003C3AE6" w:rsidRDefault="007E547C" w:rsidP="002D2607">
            <w:pPr>
              <w:numPr>
                <w:ilvl w:val="0"/>
                <w:numId w:val="30"/>
              </w:numPr>
              <w:tabs>
                <w:tab w:val="left" w:pos="1390"/>
              </w:tabs>
              <w:rPr>
                <w:i/>
                <w:iCs/>
              </w:rPr>
            </w:pPr>
            <w:r w:rsidRPr="003C3AE6">
              <w:rPr>
                <w:i/>
                <w:iCs/>
              </w:rPr>
              <w:t>How often do you see patients who opt for non-medicated pain relievers for menstrual pain each month?</w:t>
            </w:r>
            <w:r w:rsidR="000445D2" w:rsidRPr="003C3AE6">
              <w:rPr>
                <w:i/>
                <w:iCs/>
              </w:rPr>
              <w:tab/>
            </w:r>
          </w:p>
        </w:tc>
      </w:tr>
      <w:tr w:rsidR="000445D2" w:rsidRPr="003C3AE6" w14:paraId="543865E3" w14:textId="77777777" w:rsidTr="00F768A8">
        <w:trPr>
          <w:trHeight w:val="329"/>
        </w:trPr>
        <w:tc>
          <w:tcPr>
            <w:tcW w:w="8623" w:type="dxa"/>
          </w:tcPr>
          <w:p w14:paraId="5DD1C9D2" w14:textId="77777777" w:rsidR="000445D2" w:rsidRPr="003C3AE6" w:rsidRDefault="007E547C" w:rsidP="002D2607">
            <w:pPr>
              <w:numPr>
                <w:ilvl w:val="0"/>
                <w:numId w:val="31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menstrual pain and why?</w:t>
            </w:r>
          </w:p>
        </w:tc>
      </w:tr>
      <w:tr w:rsidR="000445D2" w:rsidRPr="003C3AE6" w14:paraId="1132CF3F" w14:textId="77777777" w:rsidTr="00F768A8">
        <w:trPr>
          <w:trHeight w:val="329"/>
        </w:trPr>
        <w:tc>
          <w:tcPr>
            <w:tcW w:w="8623" w:type="dxa"/>
          </w:tcPr>
          <w:p w14:paraId="12A9A530" w14:textId="77777777" w:rsidR="000445D2" w:rsidRPr="003C3AE6" w:rsidRDefault="007E547C" w:rsidP="002D2607">
            <w:pPr>
              <w:numPr>
                <w:ilvl w:val="0"/>
                <w:numId w:val="32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33C77355" w14:textId="77777777" w:rsidTr="00F768A8">
        <w:trPr>
          <w:trHeight w:val="329"/>
        </w:trPr>
        <w:tc>
          <w:tcPr>
            <w:tcW w:w="8623" w:type="dxa"/>
          </w:tcPr>
          <w:p w14:paraId="65456F30" w14:textId="77777777" w:rsidR="000445D2" w:rsidRPr="003C3AE6" w:rsidRDefault="007E547C" w:rsidP="002D2607">
            <w:pPr>
              <w:numPr>
                <w:ilvl w:val="0"/>
                <w:numId w:val="33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treatment regimens do your patients follow when using naturopathic or non-medicated pain relievers?</w:t>
            </w:r>
          </w:p>
        </w:tc>
      </w:tr>
      <w:tr w:rsidR="000445D2" w:rsidRPr="003C3AE6" w14:paraId="420293F7" w14:textId="77777777" w:rsidTr="00F768A8">
        <w:trPr>
          <w:trHeight w:val="329"/>
        </w:trPr>
        <w:tc>
          <w:tcPr>
            <w:tcW w:w="8623" w:type="dxa"/>
          </w:tcPr>
          <w:p w14:paraId="733B38E5" w14:textId="0104858A" w:rsidR="000445D2" w:rsidRPr="003C3AE6" w:rsidRDefault="007E547C" w:rsidP="00F768A8">
            <w:pPr>
              <w:numPr>
                <w:ilvl w:val="0"/>
                <w:numId w:val="34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are the major challenges, barriers and unmet needs associated with naturopathic treatment for </w:t>
            </w:r>
            <w:r w:rsidR="009E1C56" w:rsidRPr="003C3AE6">
              <w:rPr>
                <w:i/>
                <w:iCs/>
              </w:rPr>
              <w:t>menstrual pain</w:t>
            </w:r>
            <w:r w:rsidRPr="003C3AE6">
              <w:rPr>
                <w:i/>
                <w:iCs/>
              </w:rPr>
              <w:t xml:space="preserve">? </w:t>
            </w:r>
          </w:p>
        </w:tc>
      </w:tr>
      <w:tr w:rsidR="000445D2" w:rsidRPr="003C3AE6" w14:paraId="49AEB151" w14:textId="77777777" w:rsidTr="00F768A8">
        <w:trPr>
          <w:trHeight w:val="329"/>
        </w:trPr>
        <w:tc>
          <w:tcPr>
            <w:tcW w:w="8623" w:type="dxa"/>
          </w:tcPr>
          <w:p w14:paraId="77F33E6C" w14:textId="77777777" w:rsidR="000445D2" w:rsidRPr="003C3AE6" w:rsidRDefault="007E547C" w:rsidP="002D2607">
            <w:pPr>
              <w:numPr>
                <w:ilvl w:val="0"/>
                <w:numId w:val="35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could be done differently in the OTC setting in using non-medicated pain relievers for pain management? </w:t>
            </w:r>
          </w:p>
        </w:tc>
      </w:tr>
      <w:tr w:rsidR="000445D2" w:rsidRPr="003C3AE6" w14:paraId="0963F1D4" w14:textId="77777777" w:rsidTr="00F768A8">
        <w:trPr>
          <w:trHeight w:val="329"/>
        </w:trPr>
        <w:tc>
          <w:tcPr>
            <w:tcW w:w="8623" w:type="dxa"/>
          </w:tcPr>
          <w:p w14:paraId="4DD54279" w14:textId="2583A5F3" w:rsidR="000445D2" w:rsidRPr="003C3AE6" w:rsidRDefault="007E547C" w:rsidP="002D2607">
            <w:pPr>
              <w:numPr>
                <w:ilvl w:val="0"/>
                <w:numId w:val="36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In your experience, how would you grade/rank the types of data supporting the use of natural compounds or complementary treatments?</w:t>
            </w:r>
          </w:p>
        </w:tc>
      </w:tr>
      <w:tr w:rsidR="000445D2" w:rsidRPr="003C3AE6" w14:paraId="0C6839D8" w14:textId="77777777" w:rsidTr="00F768A8">
        <w:trPr>
          <w:trHeight w:val="329"/>
        </w:trPr>
        <w:tc>
          <w:tcPr>
            <w:tcW w:w="8623" w:type="dxa"/>
          </w:tcPr>
          <w:p w14:paraId="5A410BA2" w14:textId="77777777" w:rsidR="000445D2" w:rsidRPr="003C3AE6" w:rsidRDefault="007E547C" w:rsidP="002D2607">
            <w:pPr>
              <w:numPr>
                <w:ilvl w:val="0"/>
                <w:numId w:val="37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is your view on the use of ginger as a supplement to treat menstrual pain?</w:t>
            </w:r>
          </w:p>
        </w:tc>
      </w:tr>
      <w:tr w:rsidR="000445D2" w:rsidRPr="003C3AE6" w14:paraId="630877B0" w14:textId="77777777" w:rsidTr="00F768A8">
        <w:trPr>
          <w:trHeight w:val="329"/>
        </w:trPr>
        <w:tc>
          <w:tcPr>
            <w:tcW w:w="8623" w:type="dxa"/>
          </w:tcPr>
          <w:p w14:paraId="157FCDD7" w14:textId="77777777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Nerve pain</w:t>
            </w:r>
          </w:p>
        </w:tc>
      </w:tr>
      <w:tr w:rsidR="000445D2" w:rsidRPr="003C3AE6" w14:paraId="15FC00FC" w14:textId="77777777" w:rsidTr="00F768A8">
        <w:trPr>
          <w:trHeight w:val="329"/>
        </w:trPr>
        <w:tc>
          <w:tcPr>
            <w:tcW w:w="8623" w:type="dxa"/>
          </w:tcPr>
          <w:p w14:paraId="56E478D2" w14:textId="77777777" w:rsidR="000445D2" w:rsidRPr="003C3AE6" w:rsidRDefault="007E547C" w:rsidP="002D2607">
            <w:pPr>
              <w:numPr>
                <w:ilvl w:val="0"/>
                <w:numId w:val="38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How often do you see patients who opt for non-medicated pain relievers for nerve pain each month?</w:t>
            </w:r>
          </w:p>
        </w:tc>
      </w:tr>
      <w:tr w:rsidR="000445D2" w:rsidRPr="003C3AE6" w14:paraId="49FCE670" w14:textId="77777777" w:rsidTr="00F768A8">
        <w:trPr>
          <w:trHeight w:val="329"/>
        </w:trPr>
        <w:tc>
          <w:tcPr>
            <w:tcW w:w="8623" w:type="dxa"/>
          </w:tcPr>
          <w:p w14:paraId="7FBE7E36" w14:textId="77777777" w:rsidR="000445D2" w:rsidRPr="003C3AE6" w:rsidRDefault="007E547C" w:rsidP="002D2607">
            <w:pPr>
              <w:numPr>
                <w:ilvl w:val="0"/>
                <w:numId w:val="39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nerve pain and why?</w:t>
            </w:r>
          </w:p>
        </w:tc>
      </w:tr>
      <w:tr w:rsidR="000445D2" w:rsidRPr="003C3AE6" w14:paraId="407811ED" w14:textId="77777777" w:rsidTr="00F768A8">
        <w:trPr>
          <w:trHeight w:val="329"/>
        </w:trPr>
        <w:tc>
          <w:tcPr>
            <w:tcW w:w="8623" w:type="dxa"/>
          </w:tcPr>
          <w:p w14:paraId="0621243E" w14:textId="77777777" w:rsidR="000445D2" w:rsidRPr="003C3AE6" w:rsidRDefault="007E547C" w:rsidP="002D2607">
            <w:pPr>
              <w:numPr>
                <w:ilvl w:val="0"/>
                <w:numId w:val="40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191E44FC" w14:textId="77777777" w:rsidTr="00F768A8">
        <w:trPr>
          <w:trHeight w:val="329"/>
        </w:trPr>
        <w:tc>
          <w:tcPr>
            <w:tcW w:w="8623" w:type="dxa"/>
          </w:tcPr>
          <w:p w14:paraId="59547BCD" w14:textId="77777777" w:rsidR="000445D2" w:rsidRPr="003C3AE6" w:rsidRDefault="007E547C" w:rsidP="002D2607">
            <w:pPr>
              <w:numPr>
                <w:ilvl w:val="0"/>
                <w:numId w:val="41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treatment regimens do your patients follow when using naturopathic or non-medicated pain relievers?</w:t>
            </w:r>
          </w:p>
        </w:tc>
      </w:tr>
      <w:tr w:rsidR="000445D2" w:rsidRPr="003C3AE6" w14:paraId="4AF82954" w14:textId="77777777" w:rsidTr="00F768A8">
        <w:trPr>
          <w:trHeight w:val="329"/>
        </w:trPr>
        <w:tc>
          <w:tcPr>
            <w:tcW w:w="8623" w:type="dxa"/>
          </w:tcPr>
          <w:p w14:paraId="39494566" w14:textId="34EB315B" w:rsidR="000445D2" w:rsidRPr="003C3AE6" w:rsidRDefault="007E547C" w:rsidP="002D2607">
            <w:pPr>
              <w:numPr>
                <w:ilvl w:val="0"/>
                <w:numId w:val="42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are the major challenges, barriers and unmet needs associated with naturopathic treatment for </w:t>
            </w:r>
            <w:r w:rsidR="009E1C56" w:rsidRPr="003C3AE6">
              <w:rPr>
                <w:i/>
                <w:iCs/>
              </w:rPr>
              <w:t>nerve pain</w:t>
            </w:r>
            <w:r w:rsidRPr="003C3AE6">
              <w:rPr>
                <w:i/>
                <w:iCs/>
              </w:rPr>
              <w:t xml:space="preserve">? </w:t>
            </w:r>
          </w:p>
        </w:tc>
      </w:tr>
      <w:tr w:rsidR="000445D2" w:rsidRPr="003C3AE6" w14:paraId="65180A17" w14:textId="77777777" w:rsidTr="00F768A8">
        <w:trPr>
          <w:trHeight w:val="329"/>
        </w:trPr>
        <w:tc>
          <w:tcPr>
            <w:tcW w:w="8623" w:type="dxa"/>
          </w:tcPr>
          <w:p w14:paraId="2D565C1A" w14:textId="77777777" w:rsidR="000445D2" w:rsidRPr="003C3AE6" w:rsidRDefault="007E547C" w:rsidP="002D2607">
            <w:pPr>
              <w:numPr>
                <w:ilvl w:val="0"/>
                <w:numId w:val="43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lastRenderedPageBreak/>
              <w:t xml:space="preserve">What could be done differently in the OTC setting in using non-medicated pain relievers for pain management? </w:t>
            </w:r>
          </w:p>
        </w:tc>
      </w:tr>
      <w:tr w:rsidR="000445D2" w:rsidRPr="003C3AE6" w14:paraId="726130A0" w14:textId="77777777" w:rsidTr="00F768A8">
        <w:trPr>
          <w:trHeight w:val="329"/>
        </w:trPr>
        <w:tc>
          <w:tcPr>
            <w:tcW w:w="8623" w:type="dxa"/>
          </w:tcPr>
          <w:p w14:paraId="6647FA7B" w14:textId="77777777" w:rsidR="000445D2" w:rsidRPr="003C3AE6" w:rsidRDefault="007E547C" w:rsidP="002D2607">
            <w:pPr>
              <w:numPr>
                <w:ilvl w:val="0"/>
                <w:numId w:val="44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In your experience, how would you grade/ rank the types of data supporting the use of natural compounds or complementary treatments?</w:t>
            </w:r>
          </w:p>
        </w:tc>
      </w:tr>
    </w:tbl>
    <w:p w14:paraId="15935234" w14:textId="77777777" w:rsidR="000445D2" w:rsidRPr="003C3AE6" w:rsidRDefault="000445D2" w:rsidP="000445D2"/>
    <w:p w14:paraId="4FC553E8" w14:textId="77777777" w:rsidR="000445D2" w:rsidRPr="003C3AE6" w:rsidRDefault="000445D2" w:rsidP="000445D2"/>
    <w:p w14:paraId="6030BBE7" w14:textId="492A5774" w:rsidR="000445D2" w:rsidRPr="003C3AE6" w:rsidRDefault="000445D2" w:rsidP="000445D2">
      <w:pPr>
        <w:rPr>
          <w:b/>
          <w:bCs/>
        </w:rPr>
      </w:pPr>
      <w:r w:rsidRPr="003C3AE6">
        <w:rPr>
          <w:b/>
          <w:bCs/>
        </w:rPr>
        <w:t>Supplementary Table 2. Pre-meeting survey questions, 14 August 2021 me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23"/>
      </w:tblGrid>
      <w:tr w:rsidR="000445D2" w:rsidRPr="003C3AE6" w14:paraId="0EF354AA" w14:textId="77777777" w:rsidTr="00F768A8">
        <w:trPr>
          <w:trHeight w:val="329"/>
        </w:trPr>
        <w:tc>
          <w:tcPr>
            <w:tcW w:w="8623" w:type="dxa"/>
          </w:tcPr>
          <w:p w14:paraId="48A577D7" w14:textId="2B076A4E" w:rsidR="000445D2" w:rsidRPr="003C3AE6" w:rsidRDefault="000445D2" w:rsidP="00F768A8">
            <w:pPr>
              <w:rPr>
                <w:b/>
                <w:bCs/>
              </w:rPr>
            </w:pPr>
            <w:r w:rsidRPr="003C3AE6">
              <w:rPr>
                <w:b/>
                <w:bCs/>
              </w:rPr>
              <w:t>Joint pain/Muscle pain</w:t>
            </w:r>
          </w:p>
        </w:tc>
      </w:tr>
      <w:tr w:rsidR="000445D2" w:rsidRPr="003C3AE6" w14:paraId="338D3B9F" w14:textId="77777777" w:rsidTr="00F768A8">
        <w:trPr>
          <w:trHeight w:val="329"/>
        </w:trPr>
        <w:tc>
          <w:tcPr>
            <w:tcW w:w="8623" w:type="dxa"/>
          </w:tcPr>
          <w:p w14:paraId="2803C444" w14:textId="77777777" w:rsidR="000445D2" w:rsidRPr="003C3AE6" w:rsidRDefault="0096059D" w:rsidP="002D2607">
            <w:pPr>
              <w:numPr>
                <w:ilvl w:val="0"/>
                <w:numId w:val="8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On average, what proportion of the patients you see (per month) opt for non-medicated solutions for the following indications?</w:t>
            </w:r>
          </w:p>
        </w:tc>
      </w:tr>
      <w:tr w:rsidR="000445D2" w:rsidRPr="003C3AE6" w14:paraId="2AE22547" w14:textId="77777777" w:rsidTr="00F768A8">
        <w:trPr>
          <w:trHeight w:val="329"/>
        </w:trPr>
        <w:tc>
          <w:tcPr>
            <w:tcW w:w="8623" w:type="dxa"/>
          </w:tcPr>
          <w:p w14:paraId="4C351136" w14:textId="77777777" w:rsidR="000445D2" w:rsidRPr="003C3AE6" w:rsidRDefault="0096059D" w:rsidP="002D2607">
            <w:pPr>
              <w:numPr>
                <w:ilvl w:val="0"/>
                <w:numId w:val="9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joint pain/muscle pain and why?</w:t>
            </w:r>
          </w:p>
        </w:tc>
      </w:tr>
      <w:tr w:rsidR="000445D2" w:rsidRPr="003C3AE6" w14:paraId="272D7BCA" w14:textId="77777777" w:rsidTr="00F768A8">
        <w:trPr>
          <w:trHeight w:val="317"/>
        </w:trPr>
        <w:tc>
          <w:tcPr>
            <w:tcW w:w="8623" w:type="dxa"/>
          </w:tcPr>
          <w:p w14:paraId="40BCD468" w14:textId="77777777" w:rsidR="000445D2" w:rsidRPr="003C3AE6" w:rsidRDefault="0096059D" w:rsidP="002D2607">
            <w:pPr>
              <w:numPr>
                <w:ilvl w:val="0"/>
                <w:numId w:val="10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797CCDCB" w14:textId="77777777" w:rsidTr="00F768A8">
        <w:trPr>
          <w:trHeight w:val="329"/>
        </w:trPr>
        <w:tc>
          <w:tcPr>
            <w:tcW w:w="8623" w:type="dxa"/>
          </w:tcPr>
          <w:p w14:paraId="16F2BE57" w14:textId="77777777" w:rsidR="000445D2" w:rsidRPr="003C3AE6" w:rsidRDefault="000445D2" w:rsidP="00F768A8">
            <w:pPr>
              <w:numPr>
                <w:ilvl w:val="0"/>
                <w:numId w:val="4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is the general perception patients have when they consider naturopathic solutions for joint/muscle pain relief? </w:t>
            </w:r>
          </w:p>
        </w:tc>
      </w:tr>
      <w:tr w:rsidR="000445D2" w:rsidRPr="003C3AE6" w14:paraId="63D05FCD" w14:textId="77777777" w:rsidTr="00F768A8">
        <w:trPr>
          <w:trHeight w:val="329"/>
        </w:trPr>
        <w:tc>
          <w:tcPr>
            <w:tcW w:w="8623" w:type="dxa"/>
          </w:tcPr>
          <w:p w14:paraId="43EFDBCF" w14:textId="77777777" w:rsidR="000445D2" w:rsidRPr="003C3AE6" w:rsidRDefault="0096059D" w:rsidP="00F768A8">
            <w:pPr>
              <w:numPr>
                <w:ilvl w:val="0"/>
                <w:numId w:val="5"/>
              </w:numPr>
            </w:pPr>
            <w:r w:rsidRPr="003C3AE6">
              <w:rPr>
                <w:i/>
                <w:iCs/>
              </w:rPr>
              <w:t xml:space="preserve">What are the major challenges, barriers and unmet needs associated with naturopathic treatment for joint pain? </w:t>
            </w:r>
          </w:p>
        </w:tc>
      </w:tr>
      <w:tr w:rsidR="000445D2" w:rsidRPr="003C3AE6" w14:paraId="08EBBD81" w14:textId="77777777" w:rsidTr="00F768A8">
        <w:trPr>
          <w:trHeight w:val="329"/>
        </w:trPr>
        <w:tc>
          <w:tcPr>
            <w:tcW w:w="8623" w:type="dxa"/>
          </w:tcPr>
          <w:p w14:paraId="4BF81FE0" w14:textId="77777777" w:rsidR="000445D2" w:rsidRPr="003C3AE6" w:rsidRDefault="0096059D" w:rsidP="00F768A8">
            <w:pPr>
              <w:numPr>
                <w:ilvl w:val="0"/>
                <w:numId w:val="6"/>
              </w:numPr>
            </w:pPr>
            <w:r w:rsidRPr="003C3AE6">
              <w:rPr>
                <w:i/>
                <w:iCs/>
              </w:rPr>
              <w:t xml:space="preserve">What could be done differently in the OTC setting in using non-medicated pain relievers for pain management? </w:t>
            </w:r>
          </w:p>
        </w:tc>
      </w:tr>
      <w:tr w:rsidR="000445D2" w:rsidRPr="003C3AE6" w14:paraId="44A452C1" w14:textId="77777777" w:rsidTr="00F768A8">
        <w:trPr>
          <w:trHeight w:val="329"/>
        </w:trPr>
        <w:tc>
          <w:tcPr>
            <w:tcW w:w="8623" w:type="dxa"/>
          </w:tcPr>
          <w:p w14:paraId="56D1AB45" w14:textId="254D5A54" w:rsidR="000445D2" w:rsidRPr="003C3AE6" w:rsidRDefault="0096059D" w:rsidP="002D2607">
            <w:pPr>
              <w:numPr>
                <w:ilvl w:val="0"/>
                <w:numId w:val="14"/>
              </w:numPr>
            </w:pPr>
            <w:r w:rsidRPr="003C3AE6">
              <w:rPr>
                <w:i/>
                <w:iCs/>
              </w:rPr>
              <w:t>In your experience, how would you grade/</w:t>
            </w:r>
            <w:r w:rsidR="0007172C" w:rsidRPr="003C3AE6">
              <w:rPr>
                <w:i/>
                <w:iCs/>
              </w:rPr>
              <w:t>-</w:t>
            </w:r>
            <w:r w:rsidRPr="003C3AE6">
              <w:rPr>
                <w:i/>
                <w:iCs/>
              </w:rPr>
              <w:t>rank the types of data supporting the use of natural compounds or complementary treatments?</w:t>
            </w:r>
          </w:p>
        </w:tc>
      </w:tr>
      <w:tr w:rsidR="000445D2" w:rsidRPr="003C3AE6" w14:paraId="0E6149E1" w14:textId="77777777" w:rsidTr="00F768A8">
        <w:trPr>
          <w:trHeight w:val="329"/>
        </w:trPr>
        <w:tc>
          <w:tcPr>
            <w:tcW w:w="8623" w:type="dxa"/>
          </w:tcPr>
          <w:p w14:paraId="6F078409" w14:textId="77777777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Stages of patient presentation</w:t>
            </w:r>
          </w:p>
        </w:tc>
      </w:tr>
      <w:tr w:rsidR="000445D2" w:rsidRPr="003C3AE6" w14:paraId="794CA71E" w14:textId="77777777" w:rsidTr="00F768A8">
        <w:trPr>
          <w:trHeight w:val="329"/>
        </w:trPr>
        <w:tc>
          <w:tcPr>
            <w:tcW w:w="8623" w:type="dxa"/>
          </w:tcPr>
          <w:p w14:paraId="7382BAFE" w14:textId="1F33A632" w:rsidR="000445D2" w:rsidRPr="003C3AE6" w:rsidRDefault="000445D2" w:rsidP="009E1C56">
            <w:pPr>
              <w:pStyle w:val="ListParagraph"/>
              <w:numPr>
                <w:ilvl w:val="0"/>
                <w:numId w:val="45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At what stages do your patients usually get in touch with you and what are some of their reasons?</w:t>
            </w:r>
          </w:p>
        </w:tc>
      </w:tr>
      <w:tr w:rsidR="000445D2" w:rsidRPr="003C3AE6" w14:paraId="770AB5D4" w14:textId="77777777" w:rsidTr="00F768A8">
        <w:trPr>
          <w:trHeight w:val="329"/>
        </w:trPr>
        <w:tc>
          <w:tcPr>
            <w:tcW w:w="8623" w:type="dxa"/>
          </w:tcPr>
          <w:p w14:paraId="0CB42C0D" w14:textId="77777777" w:rsidR="000445D2" w:rsidRPr="003C3AE6" w:rsidRDefault="000445D2" w:rsidP="002D2607">
            <w:pPr>
              <w:numPr>
                <w:ilvl w:val="0"/>
                <w:numId w:val="45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could be done differently in the OTC setting when using non-medicated pain relievers for pain management? </w:t>
            </w:r>
          </w:p>
        </w:tc>
      </w:tr>
      <w:tr w:rsidR="000445D2" w:rsidRPr="003C3AE6" w14:paraId="060AED46" w14:textId="77777777" w:rsidTr="00F768A8">
        <w:trPr>
          <w:trHeight w:val="329"/>
        </w:trPr>
        <w:tc>
          <w:tcPr>
            <w:tcW w:w="8623" w:type="dxa"/>
          </w:tcPr>
          <w:p w14:paraId="70EE6E50" w14:textId="77777777" w:rsidR="000445D2" w:rsidRPr="003C3AE6" w:rsidRDefault="000445D2" w:rsidP="002D2607">
            <w:pPr>
              <w:numPr>
                <w:ilvl w:val="0"/>
                <w:numId w:val="45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Do the naturopathic options differ when switching from symptomatic relief to preventative care?</w:t>
            </w:r>
          </w:p>
        </w:tc>
      </w:tr>
      <w:tr w:rsidR="000445D2" w:rsidRPr="003C3AE6" w14:paraId="07C489E3" w14:textId="77777777" w:rsidTr="00F768A8">
        <w:trPr>
          <w:trHeight w:val="329"/>
        </w:trPr>
        <w:tc>
          <w:tcPr>
            <w:tcW w:w="8623" w:type="dxa"/>
          </w:tcPr>
          <w:p w14:paraId="6C3D53CB" w14:textId="77777777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Sleeplessness due to pain</w:t>
            </w:r>
          </w:p>
        </w:tc>
      </w:tr>
      <w:tr w:rsidR="000445D2" w:rsidRPr="003C3AE6" w14:paraId="52B407A3" w14:textId="77777777" w:rsidTr="00F768A8">
        <w:trPr>
          <w:trHeight w:val="329"/>
        </w:trPr>
        <w:tc>
          <w:tcPr>
            <w:tcW w:w="8623" w:type="dxa"/>
          </w:tcPr>
          <w:p w14:paraId="19EA75C0" w14:textId="77777777" w:rsidR="000445D2" w:rsidRPr="003C3AE6" w:rsidRDefault="000445D2" w:rsidP="002D2607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How often do you see patients who opt for non-medicated pain relievers for sleeplessness due to pain each month?</w:t>
            </w:r>
          </w:p>
        </w:tc>
      </w:tr>
      <w:tr w:rsidR="000445D2" w:rsidRPr="003C3AE6" w14:paraId="1362E0D8" w14:textId="77777777" w:rsidTr="00F768A8">
        <w:trPr>
          <w:trHeight w:val="329"/>
        </w:trPr>
        <w:tc>
          <w:tcPr>
            <w:tcW w:w="8623" w:type="dxa"/>
          </w:tcPr>
          <w:p w14:paraId="5F95DD97" w14:textId="77777777" w:rsidR="000445D2" w:rsidRPr="003C3AE6" w:rsidRDefault="000445D2" w:rsidP="002D2607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sleeplessness due to pain and why?</w:t>
            </w:r>
          </w:p>
        </w:tc>
      </w:tr>
      <w:tr w:rsidR="000445D2" w:rsidRPr="003C3AE6" w14:paraId="05A7851A" w14:textId="77777777" w:rsidTr="00F768A8">
        <w:trPr>
          <w:trHeight w:val="329"/>
        </w:trPr>
        <w:tc>
          <w:tcPr>
            <w:tcW w:w="8623" w:type="dxa"/>
          </w:tcPr>
          <w:p w14:paraId="53588307" w14:textId="77777777" w:rsidR="000445D2" w:rsidRPr="003C3AE6" w:rsidRDefault="000445D2" w:rsidP="002D2607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factors that motivate or convince you to select these treatment options?</w:t>
            </w:r>
          </w:p>
        </w:tc>
      </w:tr>
      <w:tr w:rsidR="000445D2" w:rsidRPr="003C3AE6" w14:paraId="4259F38F" w14:textId="77777777" w:rsidTr="00F768A8">
        <w:trPr>
          <w:trHeight w:val="329"/>
        </w:trPr>
        <w:tc>
          <w:tcPr>
            <w:tcW w:w="8623" w:type="dxa"/>
          </w:tcPr>
          <w:p w14:paraId="06A9FCF5" w14:textId="4F80E556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Consumer behavior</w:t>
            </w:r>
          </w:p>
        </w:tc>
      </w:tr>
      <w:tr w:rsidR="000445D2" w:rsidRPr="003C3AE6" w14:paraId="597AC0B6" w14:textId="77777777" w:rsidTr="00F768A8">
        <w:trPr>
          <w:trHeight w:val="329"/>
        </w:trPr>
        <w:tc>
          <w:tcPr>
            <w:tcW w:w="8623" w:type="dxa"/>
          </w:tcPr>
          <w:p w14:paraId="0FE18367" w14:textId="6FB94FA4" w:rsidR="000445D2" w:rsidRPr="003C3AE6" w:rsidRDefault="000445D2" w:rsidP="002D2607">
            <w:pPr>
              <w:pStyle w:val="ListParagraph"/>
              <w:numPr>
                <w:ilvl w:val="0"/>
                <w:numId w:val="11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 xml:space="preserve">What percentage of patients in your pharmacy opt for non-medicated solutions for </w:t>
            </w:r>
            <w:r w:rsidR="00997C92" w:rsidRPr="003C3AE6">
              <w:rPr>
                <w:i/>
                <w:iCs/>
              </w:rPr>
              <w:t>different</w:t>
            </w:r>
            <w:r w:rsidRPr="003C3AE6">
              <w:rPr>
                <w:i/>
                <w:iCs/>
              </w:rPr>
              <w:t xml:space="preserve"> indications?</w:t>
            </w:r>
          </w:p>
        </w:tc>
      </w:tr>
      <w:tr w:rsidR="000445D2" w:rsidRPr="003C3AE6" w14:paraId="105136BA" w14:textId="77777777" w:rsidTr="00F768A8">
        <w:trPr>
          <w:trHeight w:val="329"/>
        </w:trPr>
        <w:tc>
          <w:tcPr>
            <w:tcW w:w="8623" w:type="dxa"/>
          </w:tcPr>
          <w:p w14:paraId="553FEC18" w14:textId="77777777" w:rsidR="000445D2" w:rsidRPr="003C3AE6" w:rsidRDefault="000445D2" w:rsidP="002D2607">
            <w:pPr>
              <w:numPr>
                <w:ilvl w:val="0"/>
                <w:numId w:val="11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is the age group of the majority of consumers who seek naturopathic solutions at your pharmacy?</w:t>
            </w:r>
          </w:p>
        </w:tc>
      </w:tr>
      <w:tr w:rsidR="000445D2" w:rsidRPr="003C3AE6" w14:paraId="109DC43D" w14:textId="77777777" w:rsidTr="00F768A8">
        <w:trPr>
          <w:trHeight w:val="329"/>
        </w:trPr>
        <w:tc>
          <w:tcPr>
            <w:tcW w:w="8623" w:type="dxa"/>
          </w:tcPr>
          <w:p w14:paraId="16AD4787" w14:textId="77777777" w:rsidR="000445D2" w:rsidRPr="003C3AE6" w:rsidRDefault="000445D2" w:rsidP="002D2607">
            <w:pPr>
              <w:numPr>
                <w:ilvl w:val="0"/>
                <w:numId w:val="11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In the OTC or naturopathic setting, what can be done differently in using non-medicated pain relievers for the management of pain for the pharmacist?</w:t>
            </w:r>
          </w:p>
        </w:tc>
      </w:tr>
      <w:tr w:rsidR="000445D2" w:rsidRPr="003C3AE6" w14:paraId="70328DA9" w14:textId="77777777" w:rsidTr="00F768A8">
        <w:trPr>
          <w:trHeight w:val="329"/>
        </w:trPr>
        <w:tc>
          <w:tcPr>
            <w:tcW w:w="8623" w:type="dxa"/>
          </w:tcPr>
          <w:p w14:paraId="0F7E027F" w14:textId="33314189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lastRenderedPageBreak/>
              <w:t>Headache/Migraine</w:t>
            </w:r>
          </w:p>
        </w:tc>
      </w:tr>
      <w:tr w:rsidR="000445D2" w:rsidRPr="003C3AE6" w14:paraId="45B5951F" w14:textId="77777777" w:rsidTr="00F768A8">
        <w:trPr>
          <w:trHeight w:val="329"/>
        </w:trPr>
        <w:tc>
          <w:tcPr>
            <w:tcW w:w="8623" w:type="dxa"/>
          </w:tcPr>
          <w:p w14:paraId="5E719031" w14:textId="77777777" w:rsidR="000445D2" w:rsidRPr="003C3AE6" w:rsidRDefault="000445D2" w:rsidP="002D2607">
            <w:pPr>
              <w:pStyle w:val="ListParagraph"/>
              <w:numPr>
                <w:ilvl w:val="0"/>
                <w:numId w:val="12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How often do you see patients who opt for non-medicated pain relievers for headache/migraine each month?</w:t>
            </w:r>
          </w:p>
        </w:tc>
      </w:tr>
      <w:tr w:rsidR="000445D2" w:rsidRPr="003C3AE6" w14:paraId="7EECF635" w14:textId="77777777" w:rsidTr="00F768A8">
        <w:trPr>
          <w:trHeight w:val="60"/>
        </w:trPr>
        <w:tc>
          <w:tcPr>
            <w:tcW w:w="8623" w:type="dxa"/>
          </w:tcPr>
          <w:p w14:paraId="6226A0A0" w14:textId="77777777" w:rsidR="000445D2" w:rsidRPr="003C3AE6" w:rsidRDefault="000445D2" w:rsidP="002D2607">
            <w:pPr>
              <w:numPr>
                <w:ilvl w:val="0"/>
                <w:numId w:val="12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headache and why?</w:t>
            </w:r>
          </w:p>
        </w:tc>
      </w:tr>
      <w:tr w:rsidR="000445D2" w:rsidRPr="003C3AE6" w14:paraId="3286DD87" w14:textId="77777777" w:rsidTr="00F768A8">
        <w:trPr>
          <w:trHeight w:val="329"/>
        </w:trPr>
        <w:tc>
          <w:tcPr>
            <w:tcW w:w="8623" w:type="dxa"/>
          </w:tcPr>
          <w:p w14:paraId="63AE5885" w14:textId="77777777" w:rsidR="000445D2" w:rsidRPr="003C3AE6" w:rsidRDefault="000445D2" w:rsidP="00F768A8">
            <w:pPr>
              <w:rPr>
                <w:b/>
                <w:bCs/>
                <w:i/>
                <w:iCs/>
              </w:rPr>
            </w:pPr>
            <w:r w:rsidRPr="003C3AE6">
              <w:rPr>
                <w:b/>
                <w:bCs/>
                <w:i/>
                <w:iCs/>
              </w:rPr>
              <w:t>General pain</w:t>
            </w:r>
          </w:p>
        </w:tc>
      </w:tr>
      <w:tr w:rsidR="000445D2" w:rsidRPr="003C3AE6" w14:paraId="7F29196B" w14:textId="77777777" w:rsidTr="00F768A8">
        <w:trPr>
          <w:trHeight w:val="329"/>
        </w:trPr>
        <w:tc>
          <w:tcPr>
            <w:tcW w:w="8623" w:type="dxa"/>
          </w:tcPr>
          <w:p w14:paraId="7AED5D81" w14:textId="77777777" w:rsidR="000445D2" w:rsidRPr="003C3AE6" w:rsidRDefault="000445D2" w:rsidP="002D2607">
            <w:pPr>
              <w:pStyle w:val="ListParagraph"/>
              <w:numPr>
                <w:ilvl w:val="0"/>
                <w:numId w:val="47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How often do you see patients who opt for non-medicated pain relievers for general pain each month?</w:t>
            </w:r>
          </w:p>
        </w:tc>
      </w:tr>
      <w:tr w:rsidR="000445D2" w:rsidRPr="003C3AE6" w14:paraId="16F3EFF3" w14:textId="77777777" w:rsidTr="00F768A8">
        <w:trPr>
          <w:trHeight w:val="329"/>
        </w:trPr>
        <w:tc>
          <w:tcPr>
            <w:tcW w:w="8623" w:type="dxa"/>
          </w:tcPr>
          <w:p w14:paraId="66C10BF0" w14:textId="77777777" w:rsidR="000445D2" w:rsidRPr="003C3AE6" w:rsidRDefault="000445D2" w:rsidP="002D2607">
            <w:pPr>
              <w:pStyle w:val="ListParagraph"/>
              <w:numPr>
                <w:ilvl w:val="0"/>
                <w:numId w:val="47"/>
              </w:numPr>
              <w:rPr>
                <w:i/>
                <w:iCs/>
              </w:rPr>
            </w:pPr>
            <w:r w:rsidRPr="003C3AE6">
              <w:rPr>
                <w:i/>
                <w:iCs/>
              </w:rPr>
              <w:t>What are the top 3 complementary or naturopathic solutions used to treat general pain and why?</w:t>
            </w:r>
          </w:p>
        </w:tc>
      </w:tr>
    </w:tbl>
    <w:p w14:paraId="6896156B" w14:textId="77777777" w:rsidR="000445D2" w:rsidRPr="003C3AE6" w:rsidRDefault="000445D2">
      <w:pPr>
        <w:rPr>
          <w:b/>
          <w:bCs/>
        </w:rPr>
      </w:pPr>
    </w:p>
    <w:p w14:paraId="5575642F" w14:textId="77777777" w:rsidR="000445D2" w:rsidRPr="003C3AE6" w:rsidRDefault="000445D2">
      <w:pPr>
        <w:rPr>
          <w:b/>
          <w:bCs/>
        </w:rPr>
      </w:pPr>
    </w:p>
    <w:p w14:paraId="4649AEC8" w14:textId="77777777" w:rsidR="000445D2" w:rsidRPr="003C3AE6" w:rsidRDefault="000445D2">
      <w:pPr>
        <w:rPr>
          <w:b/>
          <w:bCs/>
        </w:rPr>
      </w:pPr>
    </w:p>
    <w:p w14:paraId="6EDE03EA" w14:textId="03AC0176" w:rsidR="001223C7" w:rsidRPr="003C3AE6" w:rsidRDefault="001223C7">
      <w:pPr>
        <w:rPr>
          <w:b/>
          <w:bCs/>
        </w:rPr>
      </w:pPr>
      <w:r w:rsidRPr="003C3AE6">
        <w:rPr>
          <w:b/>
          <w:bCs/>
        </w:rPr>
        <w:t xml:space="preserve">Supplementary Table </w:t>
      </w:r>
      <w:r w:rsidR="000445D2" w:rsidRPr="003C3AE6">
        <w:rPr>
          <w:b/>
          <w:bCs/>
        </w:rPr>
        <w:t>3</w:t>
      </w:r>
      <w:r w:rsidR="00997C92" w:rsidRPr="003C3AE6">
        <w:rPr>
          <w:b/>
          <w:bCs/>
        </w:rPr>
        <w:t>.</w:t>
      </w:r>
      <w:r w:rsidR="000445D2" w:rsidRPr="003C3AE6">
        <w:rPr>
          <w:b/>
          <w:bCs/>
        </w:rPr>
        <w:t xml:space="preserve"> </w:t>
      </w:r>
      <w:r w:rsidR="008C4907" w:rsidRPr="003C3AE6">
        <w:rPr>
          <w:b/>
          <w:bCs/>
        </w:rPr>
        <w:t>Meeting agenda</w:t>
      </w:r>
      <w:r w:rsidR="000445D2" w:rsidRPr="003C3AE6">
        <w:rPr>
          <w:b/>
          <w:bCs/>
        </w:rPr>
        <w:t>,</w:t>
      </w:r>
      <w:r w:rsidR="008C4907" w:rsidRPr="003C3AE6">
        <w:rPr>
          <w:b/>
          <w:bCs/>
        </w:rPr>
        <w:t xml:space="preserve"> 14 </w:t>
      </w:r>
      <w:r w:rsidR="000A2183" w:rsidRPr="003C3AE6">
        <w:rPr>
          <w:b/>
          <w:bCs/>
        </w:rPr>
        <w:t>March 2020</w:t>
      </w:r>
      <w:r w:rsidR="000445D2" w:rsidRPr="003C3AE6">
        <w:rPr>
          <w:b/>
          <w:bCs/>
        </w:rPr>
        <w:t xml:space="preserve"> meeting</w:t>
      </w:r>
    </w:p>
    <w:tbl>
      <w:tblPr>
        <w:tblStyle w:val="GridTable5Dark-Accent2"/>
        <w:tblW w:w="8720" w:type="dxa"/>
        <w:tblLook w:val="0420" w:firstRow="1" w:lastRow="0" w:firstColumn="0" w:lastColumn="0" w:noHBand="0" w:noVBand="1"/>
      </w:tblPr>
      <w:tblGrid>
        <w:gridCol w:w="1884"/>
        <w:gridCol w:w="52"/>
        <w:gridCol w:w="1428"/>
        <w:gridCol w:w="91"/>
        <w:gridCol w:w="5265"/>
      </w:tblGrid>
      <w:tr w:rsidR="000A2183" w:rsidRPr="003C3AE6" w14:paraId="72F79648" w14:textId="77777777" w:rsidTr="000A2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tcW w:w="18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AC7699B" w14:textId="77777777" w:rsidR="008C4907" w:rsidRPr="003C3AE6" w:rsidRDefault="008C4907" w:rsidP="00F768A8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sz w:val="20"/>
                <w:szCs w:val="20"/>
                <w:lang w:val="en-US"/>
              </w:rPr>
              <w:t>Time</w:t>
            </w:r>
          </w:p>
        </w:tc>
        <w:tc>
          <w:tcPr>
            <w:tcW w:w="157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F2B321A" w14:textId="77777777" w:rsidR="008C4907" w:rsidRPr="003C3AE6" w:rsidRDefault="008C4907" w:rsidP="00F768A8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sz w:val="20"/>
                <w:szCs w:val="20"/>
                <w:lang w:val="en-US"/>
              </w:rPr>
              <w:t>Session</w:t>
            </w:r>
          </w:p>
        </w:tc>
        <w:tc>
          <w:tcPr>
            <w:tcW w:w="52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72E04A2" w14:textId="77777777" w:rsidR="008C4907" w:rsidRPr="003C3AE6" w:rsidRDefault="008C4907" w:rsidP="00F768A8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sz w:val="20"/>
                <w:szCs w:val="20"/>
                <w:lang w:val="en-US"/>
              </w:rPr>
              <w:t>Item</w:t>
            </w:r>
          </w:p>
        </w:tc>
      </w:tr>
      <w:tr w:rsidR="000A2183" w:rsidRPr="003C3AE6" w14:paraId="671F2302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8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F4D2C30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1:00-11:05</w:t>
            </w:r>
          </w:p>
        </w:tc>
        <w:tc>
          <w:tcPr>
            <w:tcW w:w="1571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6EA4F3CB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929A217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Welcome</w:t>
            </w:r>
          </w:p>
        </w:tc>
      </w:tr>
      <w:tr w:rsidR="000A2183" w:rsidRPr="003C3AE6" w14:paraId="1A7A3CE6" w14:textId="77777777" w:rsidTr="000A2183">
        <w:trPr>
          <w:trHeight w:val="433"/>
        </w:trPr>
        <w:tc>
          <w:tcPr>
            <w:tcW w:w="1884" w:type="dxa"/>
            <w:shd w:val="clear" w:color="auto" w:fill="auto"/>
            <w:hideMark/>
          </w:tcPr>
          <w:p w14:paraId="308EE882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1:05-11:1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757A8277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77EBF4C1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Opening remarks and introductions</w:t>
            </w:r>
          </w:p>
        </w:tc>
      </w:tr>
      <w:tr w:rsidR="000A2183" w:rsidRPr="003C3AE6" w14:paraId="693F3CF2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84" w:type="dxa"/>
            <w:shd w:val="clear" w:color="auto" w:fill="auto"/>
            <w:hideMark/>
          </w:tcPr>
          <w:p w14:paraId="5E7F0258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1:15-11:25</w:t>
            </w:r>
          </w:p>
        </w:tc>
        <w:tc>
          <w:tcPr>
            <w:tcW w:w="1571" w:type="dxa"/>
            <w:gridSpan w:val="3"/>
            <w:vMerge w:val="restart"/>
            <w:shd w:val="clear" w:color="auto" w:fill="auto"/>
            <w:hideMark/>
          </w:tcPr>
          <w:p w14:paraId="4989CC0D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Joint pain</w:t>
            </w:r>
          </w:p>
        </w:tc>
        <w:tc>
          <w:tcPr>
            <w:tcW w:w="5265" w:type="dxa"/>
            <w:shd w:val="clear" w:color="auto" w:fill="auto"/>
            <w:hideMark/>
          </w:tcPr>
          <w:p w14:paraId="4665DFA5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resentation on treatment landscape in country of practice</w:t>
            </w:r>
          </w:p>
        </w:tc>
      </w:tr>
      <w:tr w:rsidR="000A2183" w:rsidRPr="003C3AE6" w14:paraId="06C74F5F" w14:textId="77777777" w:rsidTr="000A2183">
        <w:trPr>
          <w:trHeight w:val="433"/>
        </w:trPr>
        <w:tc>
          <w:tcPr>
            <w:tcW w:w="1884" w:type="dxa"/>
            <w:shd w:val="clear" w:color="auto" w:fill="auto"/>
            <w:hideMark/>
          </w:tcPr>
          <w:p w14:paraId="3A11FE49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1:25-11:5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5F54FF59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5AD4E873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of pre-meeting survey results</w:t>
            </w:r>
          </w:p>
        </w:tc>
      </w:tr>
      <w:tr w:rsidR="000A2183" w:rsidRPr="003C3AE6" w14:paraId="61F3EA2D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84" w:type="dxa"/>
            <w:shd w:val="clear" w:color="auto" w:fill="auto"/>
            <w:hideMark/>
          </w:tcPr>
          <w:p w14:paraId="273CB50C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1:55-12:0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5EFA566A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44D1FE2B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resentation on natural compound 1</w:t>
            </w:r>
          </w:p>
        </w:tc>
      </w:tr>
      <w:tr w:rsidR="000A2183" w:rsidRPr="003C3AE6" w14:paraId="2D0D80BB" w14:textId="77777777" w:rsidTr="000A2183">
        <w:trPr>
          <w:trHeight w:val="433"/>
        </w:trPr>
        <w:tc>
          <w:tcPr>
            <w:tcW w:w="1884" w:type="dxa"/>
            <w:shd w:val="clear" w:color="auto" w:fill="auto"/>
            <w:hideMark/>
          </w:tcPr>
          <w:p w14:paraId="656BA1AD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2:05-12:2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6D26682D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757769A0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lanned activity</w:t>
            </w:r>
          </w:p>
        </w:tc>
      </w:tr>
      <w:tr w:rsidR="000A2183" w:rsidRPr="003C3AE6" w14:paraId="3047B6AD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84" w:type="dxa"/>
            <w:shd w:val="clear" w:color="auto" w:fill="auto"/>
            <w:hideMark/>
          </w:tcPr>
          <w:p w14:paraId="7A105FD8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2:25-12:3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6139EBF9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061E937D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of discussion</w:t>
            </w:r>
          </w:p>
        </w:tc>
      </w:tr>
      <w:tr w:rsidR="000A2183" w:rsidRPr="003C3AE6" w14:paraId="08706BA5" w14:textId="77777777" w:rsidTr="000A2183">
        <w:trPr>
          <w:trHeight w:val="304"/>
        </w:trPr>
        <w:tc>
          <w:tcPr>
            <w:tcW w:w="1884" w:type="dxa"/>
            <w:shd w:val="clear" w:color="auto" w:fill="auto"/>
            <w:hideMark/>
          </w:tcPr>
          <w:p w14:paraId="4A37E5A9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2:35-12:45</w:t>
            </w:r>
          </w:p>
        </w:tc>
        <w:tc>
          <w:tcPr>
            <w:tcW w:w="6836" w:type="dxa"/>
            <w:gridSpan w:val="4"/>
            <w:shd w:val="clear" w:color="auto" w:fill="auto"/>
            <w:hideMark/>
          </w:tcPr>
          <w:p w14:paraId="5C953939" w14:textId="3D5307FB" w:rsidR="008C4907" w:rsidRPr="003C3AE6" w:rsidRDefault="00C01A57" w:rsidP="00F768A8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B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eak</w:t>
            </w:r>
          </w:p>
        </w:tc>
      </w:tr>
      <w:tr w:rsidR="000A2183" w:rsidRPr="003C3AE6" w14:paraId="07E6E7CB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84" w:type="dxa"/>
            <w:shd w:val="clear" w:color="auto" w:fill="auto"/>
            <w:hideMark/>
          </w:tcPr>
          <w:p w14:paraId="5BDE45AC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2:45-12:55</w:t>
            </w:r>
          </w:p>
        </w:tc>
        <w:tc>
          <w:tcPr>
            <w:tcW w:w="1571" w:type="dxa"/>
            <w:gridSpan w:val="3"/>
            <w:vMerge w:val="restart"/>
            <w:shd w:val="clear" w:color="auto" w:fill="auto"/>
            <w:hideMark/>
          </w:tcPr>
          <w:p w14:paraId="7923C22E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General pain</w:t>
            </w:r>
          </w:p>
        </w:tc>
        <w:tc>
          <w:tcPr>
            <w:tcW w:w="5265" w:type="dxa"/>
            <w:shd w:val="clear" w:color="auto" w:fill="auto"/>
            <w:hideMark/>
          </w:tcPr>
          <w:p w14:paraId="6BDD51B9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resentation on treatment landscape in country of practice</w:t>
            </w:r>
          </w:p>
        </w:tc>
      </w:tr>
      <w:tr w:rsidR="000A2183" w:rsidRPr="003C3AE6" w14:paraId="1B174D46" w14:textId="77777777" w:rsidTr="000A2183">
        <w:trPr>
          <w:trHeight w:val="433"/>
        </w:trPr>
        <w:tc>
          <w:tcPr>
            <w:tcW w:w="1884" w:type="dxa"/>
            <w:shd w:val="clear" w:color="auto" w:fill="auto"/>
            <w:hideMark/>
          </w:tcPr>
          <w:p w14:paraId="40570C3F" w14:textId="78C0B36D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2:55-1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1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667D9AE3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7BABD3AC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of pre-meeting survey results</w:t>
            </w:r>
          </w:p>
        </w:tc>
      </w:tr>
      <w:tr w:rsidR="000A2183" w:rsidRPr="003C3AE6" w14:paraId="2377FE41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84" w:type="dxa"/>
            <w:shd w:val="clear" w:color="auto" w:fill="auto"/>
            <w:hideMark/>
          </w:tcPr>
          <w:p w14:paraId="67FC361E" w14:textId="6F5AFC6D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15-1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3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51B505DF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28AF2836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lanned activity</w:t>
            </w:r>
          </w:p>
        </w:tc>
      </w:tr>
      <w:tr w:rsidR="000A2183" w:rsidRPr="003C3AE6" w14:paraId="650BBC72" w14:textId="77777777" w:rsidTr="000A2183">
        <w:trPr>
          <w:trHeight w:val="433"/>
        </w:trPr>
        <w:tc>
          <w:tcPr>
            <w:tcW w:w="1884" w:type="dxa"/>
            <w:shd w:val="clear" w:color="auto" w:fill="auto"/>
            <w:hideMark/>
          </w:tcPr>
          <w:p w14:paraId="4D61BA89" w14:textId="6A0D93E9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35-1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4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393DF914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19894FE8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of discussion</w:t>
            </w:r>
          </w:p>
        </w:tc>
      </w:tr>
      <w:tr w:rsidR="000A2183" w:rsidRPr="003C3AE6" w14:paraId="3B4620C7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tcW w:w="1884" w:type="dxa"/>
            <w:shd w:val="clear" w:color="auto" w:fill="auto"/>
            <w:hideMark/>
          </w:tcPr>
          <w:p w14:paraId="0E495EFF" w14:textId="14F10FCF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45-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4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25</w:t>
            </w:r>
          </w:p>
        </w:tc>
        <w:tc>
          <w:tcPr>
            <w:tcW w:w="0" w:type="auto"/>
            <w:gridSpan w:val="3"/>
            <w:vMerge/>
            <w:shd w:val="clear" w:color="auto" w:fill="auto"/>
            <w:hideMark/>
          </w:tcPr>
          <w:p w14:paraId="2FCE2099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65" w:type="dxa"/>
            <w:shd w:val="clear" w:color="auto" w:fill="auto"/>
            <w:hideMark/>
          </w:tcPr>
          <w:p w14:paraId="11C55DC2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on patient journey and insights for joint pain and general pain</w:t>
            </w:r>
          </w:p>
        </w:tc>
      </w:tr>
      <w:tr w:rsidR="000A2183" w:rsidRPr="003C3AE6" w14:paraId="04F04D10" w14:textId="77777777" w:rsidTr="000A2183">
        <w:trPr>
          <w:trHeight w:val="271"/>
        </w:trPr>
        <w:tc>
          <w:tcPr>
            <w:tcW w:w="1884" w:type="dxa"/>
            <w:shd w:val="clear" w:color="auto" w:fill="auto"/>
            <w:hideMark/>
          </w:tcPr>
          <w:p w14:paraId="0C64368E" w14:textId="76FF08BC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4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25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5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25</w:t>
            </w:r>
          </w:p>
        </w:tc>
        <w:tc>
          <w:tcPr>
            <w:tcW w:w="6836" w:type="dxa"/>
            <w:gridSpan w:val="4"/>
            <w:shd w:val="clear" w:color="auto" w:fill="auto"/>
            <w:hideMark/>
          </w:tcPr>
          <w:p w14:paraId="6DB76833" w14:textId="3197B608" w:rsidR="008C4907" w:rsidRPr="003C3AE6" w:rsidRDefault="00C01A57" w:rsidP="00F768A8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B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eak</w:t>
            </w:r>
          </w:p>
        </w:tc>
      </w:tr>
      <w:tr w:rsidR="000A2183" w:rsidRPr="003C3AE6" w14:paraId="69A737B5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11C90DF2" w14:textId="317A7008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5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25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5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35</w:t>
            </w:r>
          </w:p>
        </w:tc>
        <w:tc>
          <w:tcPr>
            <w:tcW w:w="1428" w:type="dxa"/>
            <w:vMerge w:val="restart"/>
            <w:shd w:val="clear" w:color="auto" w:fill="auto"/>
            <w:hideMark/>
          </w:tcPr>
          <w:p w14:paraId="6928BA0E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Muscle pain</w:t>
            </w: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5A768D51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resentation on treatment landscape in country of practice</w:t>
            </w:r>
          </w:p>
        </w:tc>
      </w:tr>
      <w:tr w:rsidR="000A2183" w:rsidRPr="003C3AE6" w14:paraId="1B09DF3D" w14:textId="77777777" w:rsidTr="000A2183">
        <w:trPr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4F1112F0" w14:textId="35968D55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lastRenderedPageBreak/>
              <w:t>15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35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5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50</w:t>
            </w:r>
          </w:p>
        </w:tc>
        <w:tc>
          <w:tcPr>
            <w:tcW w:w="1428" w:type="dxa"/>
            <w:vMerge/>
            <w:shd w:val="clear" w:color="auto" w:fill="auto"/>
            <w:hideMark/>
          </w:tcPr>
          <w:p w14:paraId="5D106883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598655EF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of pre-meeting survey results</w:t>
            </w:r>
          </w:p>
        </w:tc>
      </w:tr>
      <w:tr w:rsidR="000A2183" w:rsidRPr="003C3AE6" w14:paraId="61E27F6F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64C5DED4" w14:textId="14330375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5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50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10</w:t>
            </w:r>
          </w:p>
        </w:tc>
        <w:tc>
          <w:tcPr>
            <w:tcW w:w="1428" w:type="dxa"/>
            <w:vMerge/>
            <w:shd w:val="clear" w:color="auto" w:fill="auto"/>
            <w:hideMark/>
          </w:tcPr>
          <w:p w14:paraId="160269A6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759BB7BA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Insights on consumer differentiation factors</w:t>
            </w:r>
          </w:p>
        </w:tc>
      </w:tr>
      <w:tr w:rsidR="000A2183" w:rsidRPr="003C3AE6" w14:paraId="65817041" w14:textId="77777777" w:rsidTr="000A2183">
        <w:trPr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493FB4BE" w14:textId="7CC9BE22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10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30</w:t>
            </w:r>
          </w:p>
        </w:tc>
        <w:tc>
          <w:tcPr>
            <w:tcW w:w="1428" w:type="dxa"/>
            <w:vMerge/>
            <w:shd w:val="clear" w:color="auto" w:fill="auto"/>
            <w:hideMark/>
          </w:tcPr>
          <w:p w14:paraId="2C05BAAF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72D7A75C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lanned activity</w:t>
            </w:r>
          </w:p>
        </w:tc>
      </w:tr>
      <w:tr w:rsidR="000A2183" w:rsidRPr="003C3AE6" w14:paraId="2044051B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tcW w:w="1936" w:type="dxa"/>
            <w:gridSpan w:val="2"/>
            <w:shd w:val="clear" w:color="auto" w:fill="auto"/>
            <w:hideMark/>
          </w:tcPr>
          <w:p w14:paraId="31BC6BF2" w14:textId="6B9663C3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30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40</w:t>
            </w:r>
          </w:p>
        </w:tc>
        <w:tc>
          <w:tcPr>
            <w:tcW w:w="1428" w:type="dxa"/>
            <w:vMerge/>
            <w:shd w:val="clear" w:color="auto" w:fill="auto"/>
            <w:hideMark/>
          </w:tcPr>
          <w:p w14:paraId="2485DFD5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3EE8BBB5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of discussion</w:t>
            </w:r>
          </w:p>
        </w:tc>
      </w:tr>
      <w:tr w:rsidR="000A2183" w:rsidRPr="003C3AE6" w14:paraId="22FA07A9" w14:textId="77777777" w:rsidTr="000A2183">
        <w:trPr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6C8492D5" w14:textId="2C40698E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40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50</w:t>
            </w:r>
          </w:p>
        </w:tc>
        <w:tc>
          <w:tcPr>
            <w:tcW w:w="6784" w:type="dxa"/>
            <w:gridSpan w:val="3"/>
            <w:shd w:val="clear" w:color="auto" w:fill="auto"/>
            <w:hideMark/>
          </w:tcPr>
          <w:p w14:paraId="3D2CE8C5" w14:textId="00CE64BE" w:rsidR="008C4907" w:rsidRPr="003C3AE6" w:rsidRDefault="00C01A57" w:rsidP="00F768A8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B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eak</w:t>
            </w:r>
          </w:p>
        </w:tc>
      </w:tr>
      <w:tr w:rsidR="000A2183" w:rsidRPr="003C3AE6" w14:paraId="565644D5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6D04AA12" w14:textId="762BA82B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50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00</w:t>
            </w:r>
          </w:p>
        </w:tc>
        <w:tc>
          <w:tcPr>
            <w:tcW w:w="1428" w:type="dxa"/>
            <w:vMerge w:val="restart"/>
            <w:shd w:val="clear" w:color="auto" w:fill="auto"/>
            <w:hideMark/>
          </w:tcPr>
          <w:p w14:paraId="66FD5FE9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Migraine</w:t>
            </w: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215552BA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resentation on treatment landscape in country of practice</w:t>
            </w:r>
          </w:p>
        </w:tc>
      </w:tr>
      <w:tr w:rsidR="000A2183" w:rsidRPr="003C3AE6" w14:paraId="7C2DA10A" w14:textId="77777777" w:rsidTr="000A2183">
        <w:trPr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469B7F70" w14:textId="43B7D42A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00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15</w:t>
            </w:r>
          </w:p>
        </w:tc>
        <w:tc>
          <w:tcPr>
            <w:tcW w:w="1428" w:type="dxa"/>
            <w:vMerge/>
            <w:shd w:val="clear" w:color="auto" w:fill="auto"/>
            <w:hideMark/>
          </w:tcPr>
          <w:p w14:paraId="5674C048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580166C4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of pre-meeting survey results</w:t>
            </w:r>
          </w:p>
        </w:tc>
      </w:tr>
      <w:tr w:rsidR="000A2183" w:rsidRPr="003C3AE6" w14:paraId="213FCA93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936" w:type="dxa"/>
            <w:gridSpan w:val="2"/>
            <w:shd w:val="clear" w:color="auto" w:fill="auto"/>
            <w:hideMark/>
          </w:tcPr>
          <w:p w14:paraId="7D87FF14" w14:textId="2D463059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15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20</w:t>
            </w:r>
          </w:p>
        </w:tc>
        <w:tc>
          <w:tcPr>
            <w:tcW w:w="1428" w:type="dxa"/>
            <w:vMerge/>
            <w:shd w:val="clear" w:color="auto" w:fill="auto"/>
            <w:hideMark/>
          </w:tcPr>
          <w:p w14:paraId="6551AB9B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356" w:type="dxa"/>
            <w:gridSpan w:val="2"/>
            <w:shd w:val="clear" w:color="auto" w:fill="auto"/>
            <w:hideMark/>
          </w:tcPr>
          <w:p w14:paraId="09315791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of discussion</w:t>
            </w:r>
          </w:p>
        </w:tc>
      </w:tr>
      <w:tr w:rsidR="000A2183" w:rsidRPr="003C3AE6" w14:paraId="72846226" w14:textId="77777777" w:rsidTr="000A2183">
        <w:trPr>
          <w:trHeight w:val="528"/>
        </w:trPr>
        <w:tc>
          <w:tcPr>
            <w:tcW w:w="1936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274B2DE3" w14:textId="2BB68940" w:rsidR="008C4907" w:rsidRPr="003C3AE6" w:rsidRDefault="00997C92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</w:t>
            </w:r>
            <w:r w:rsidR="008C490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20-5:35</w:t>
            </w:r>
          </w:p>
        </w:tc>
        <w:tc>
          <w:tcPr>
            <w:tcW w:w="142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A2C380F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356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5D6F3BB7" w14:textId="77777777" w:rsidR="008C4907" w:rsidRPr="003C3AE6" w:rsidRDefault="008C490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and closing remarks</w:t>
            </w:r>
          </w:p>
        </w:tc>
      </w:tr>
    </w:tbl>
    <w:p w14:paraId="2C563C31" w14:textId="77777777" w:rsidR="000A2183" w:rsidRPr="003C3AE6" w:rsidRDefault="000A2183" w:rsidP="000A2183">
      <w:pPr>
        <w:rPr>
          <w:b/>
          <w:bCs/>
        </w:rPr>
      </w:pPr>
    </w:p>
    <w:p w14:paraId="1677D949" w14:textId="7E532BA4" w:rsidR="000A2183" w:rsidRPr="003C3AE6" w:rsidRDefault="000A2183" w:rsidP="000A2183">
      <w:pPr>
        <w:rPr>
          <w:b/>
          <w:bCs/>
        </w:rPr>
      </w:pPr>
      <w:r w:rsidRPr="003C3AE6">
        <w:rPr>
          <w:b/>
          <w:bCs/>
        </w:rPr>
        <w:t xml:space="preserve">Supplementary Table </w:t>
      </w:r>
      <w:r w:rsidR="000445D2" w:rsidRPr="003C3AE6">
        <w:rPr>
          <w:b/>
          <w:bCs/>
        </w:rPr>
        <w:t>4</w:t>
      </w:r>
      <w:r w:rsidR="00997C92" w:rsidRPr="003C3AE6">
        <w:rPr>
          <w:b/>
          <w:bCs/>
        </w:rPr>
        <w:t>.</w:t>
      </w:r>
      <w:r w:rsidRPr="003C3AE6">
        <w:rPr>
          <w:b/>
          <w:bCs/>
        </w:rPr>
        <w:t xml:space="preserve"> Meeting agenda</w:t>
      </w:r>
      <w:r w:rsidR="000445D2" w:rsidRPr="003C3AE6">
        <w:rPr>
          <w:b/>
          <w:bCs/>
        </w:rPr>
        <w:t>,</w:t>
      </w:r>
      <w:r w:rsidRPr="003C3AE6">
        <w:rPr>
          <w:b/>
          <w:bCs/>
        </w:rPr>
        <w:t xml:space="preserve"> 28 March 2020</w:t>
      </w:r>
      <w:r w:rsidR="000445D2" w:rsidRPr="003C3AE6">
        <w:rPr>
          <w:b/>
          <w:bCs/>
        </w:rPr>
        <w:t xml:space="preserve"> meeting</w:t>
      </w:r>
    </w:p>
    <w:tbl>
      <w:tblPr>
        <w:tblStyle w:val="GridTable5Dark-Accent2"/>
        <w:tblW w:w="8683" w:type="dxa"/>
        <w:tblLook w:val="0420" w:firstRow="1" w:lastRow="0" w:firstColumn="0" w:lastColumn="0" w:noHBand="0" w:noVBand="1"/>
      </w:tblPr>
      <w:tblGrid>
        <w:gridCol w:w="1993"/>
        <w:gridCol w:w="6690"/>
      </w:tblGrid>
      <w:tr w:rsidR="000A2183" w:rsidRPr="003C3AE6" w14:paraId="6ED3A970" w14:textId="77777777" w:rsidTr="000A2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4"/>
        </w:trPr>
        <w:tc>
          <w:tcPr>
            <w:tcW w:w="1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6156AE7" w14:textId="77777777" w:rsidR="000A2183" w:rsidRPr="003C3AE6" w:rsidRDefault="000A2183" w:rsidP="00F768A8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lang w:val="en-US"/>
              </w:rPr>
              <w:t>Time (GMT+8)</w:t>
            </w:r>
          </w:p>
        </w:tc>
        <w:tc>
          <w:tcPr>
            <w:tcW w:w="6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EB30D77" w14:textId="77777777" w:rsidR="000A2183" w:rsidRPr="003C3AE6" w:rsidRDefault="000A2183" w:rsidP="00F768A8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lang w:val="en-US"/>
              </w:rPr>
              <w:t>Item</w:t>
            </w:r>
          </w:p>
        </w:tc>
      </w:tr>
      <w:tr w:rsidR="000A2183" w:rsidRPr="003C3AE6" w14:paraId="409CDEB4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91811B7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1:00-11:05</w:t>
            </w:r>
          </w:p>
        </w:tc>
        <w:tc>
          <w:tcPr>
            <w:tcW w:w="669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B6C8634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Welcome and opening</w:t>
            </w:r>
          </w:p>
        </w:tc>
      </w:tr>
      <w:tr w:rsidR="000A2183" w:rsidRPr="003C3AE6" w14:paraId="0124122E" w14:textId="77777777" w:rsidTr="000A2183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5D187F4C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1:05-11:20</w:t>
            </w:r>
          </w:p>
        </w:tc>
        <w:tc>
          <w:tcPr>
            <w:tcW w:w="6690" w:type="dxa"/>
            <w:shd w:val="clear" w:color="auto" w:fill="auto"/>
            <w:hideMark/>
          </w:tcPr>
          <w:p w14:paraId="0FD873A2" w14:textId="41A637FC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Recap/</w:t>
            </w:r>
            <w:r w:rsidR="00997C92" w:rsidRPr="003C3AE6">
              <w:rPr>
                <w:rFonts w:ascii="Arial" w:eastAsia="Times New Roman" w:hAnsi="Arial" w:cs="Arial"/>
                <w:kern w:val="24"/>
                <w:lang w:val="en-US"/>
              </w:rPr>
              <w:t>S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ummary of the first advisory board meeting</w:t>
            </w:r>
          </w:p>
        </w:tc>
      </w:tr>
      <w:tr w:rsidR="000A2183" w:rsidRPr="003C3AE6" w14:paraId="5FD5276E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  <w:hideMark/>
          </w:tcPr>
          <w:p w14:paraId="5FDA29D4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1:20-11:40</w:t>
            </w:r>
          </w:p>
        </w:tc>
        <w:tc>
          <w:tcPr>
            <w:tcW w:w="6690" w:type="dxa"/>
            <w:shd w:val="clear" w:color="auto" w:fill="auto"/>
            <w:hideMark/>
          </w:tcPr>
          <w:p w14:paraId="4F838FEB" w14:textId="3214E0F1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 xml:space="preserve">Presentation </w:t>
            </w:r>
            <w:r w:rsidR="00997C92" w:rsidRPr="003C3AE6">
              <w:rPr>
                <w:rFonts w:ascii="Arial" w:eastAsia="Times New Roman" w:hAnsi="Arial" w:cs="Arial"/>
                <w:kern w:val="24"/>
                <w:lang w:val="en-US"/>
              </w:rPr>
              <w:t xml:space="preserve">of 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recommended doses for curcumin and magnesium in various age groups</w:t>
            </w:r>
          </w:p>
        </w:tc>
      </w:tr>
      <w:tr w:rsidR="000A2183" w:rsidRPr="003C3AE6" w14:paraId="7CBEAE2F" w14:textId="77777777" w:rsidTr="000A2183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0F56A0CC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1:40-12:10</w:t>
            </w:r>
          </w:p>
        </w:tc>
        <w:tc>
          <w:tcPr>
            <w:tcW w:w="6690" w:type="dxa"/>
            <w:shd w:val="clear" w:color="auto" w:fill="auto"/>
            <w:hideMark/>
          </w:tcPr>
          <w:p w14:paraId="096372ED" w14:textId="180C3A4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 xml:space="preserve">Roundtable discussion: </w:t>
            </w:r>
            <w:r w:rsidR="00997C92" w:rsidRPr="003C3AE6">
              <w:rPr>
                <w:rFonts w:ascii="Arial" w:eastAsia="Times New Roman" w:hAnsi="Arial" w:cs="Arial"/>
                <w:kern w:val="24"/>
                <w:lang w:val="en-US"/>
              </w:rPr>
              <w:t>A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ppropriate dosing of natural compounds across age groups and pain states</w:t>
            </w:r>
          </w:p>
        </w:tc>
      </w:tr>
      <w:tr w:rsidR="000A2183" w:rsidRPr="003C3AE6" w14:paraId="18FA4352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  <w:hideMark/>
          </w:tcPr>
          <w:p w14:paraId="3A2D2B9F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2:10-12:40</w:t>
            </w:r>
          </w:p>
        </w:tc>
        <w:tc>
          <w:tcPr>
            <w:tcW w:w="6690" w:type="dxa"/>
            <w:shd w:val="clear" w:color="auto" w:fill="auto"/>
            <w:hideMark/>
          </w:tcPr>
          <w:p w14:paraId="71EF57FD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Roundtable discussion: Natural pain relievers and combination therapy</w:t>
            </w:r>
          </w:p>
        </w:tc>
      </w:tr>
      <w:tr w:rsidR="000A2183" w:rsidRPr="003C3AE6" w14:paraId="60046980" w14:textId="77777777" w:rsidTr="000A2183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53F5692B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2:40-12:50</w:t>
            </w:r>
          </w:p>
        </w:tc>
        <w:tc>
          <w:tcPr>
            <w:tcW w:w="6690" w:type="dxa"/>
            <w:shd w:val="clear" w:color="auto" w:fill="auto"/>
            <w:hideMark/>
          </w:tcPr>
          <w:p w14:paraId="08D0824C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Break</w:t>
            </w:r>
          </w:p>
        </w:tc>
      </w:tr>
      <w:tr w:rsidR="000A2183" w:rsidRPr="003C3AE6" w14:paraId="46268888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  <w:hideMark/>
          </w:tcPr>
          <w:p w14:paraId="24502E2A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2:50-13:20</w:t>
            </w:r>
          </w:p>
        </w:tc>
        <w:tc>
          <w:tcPr>
            <w:tcW w:w="6690" w:type="dxa"/>
            <w:shd w:val="clear" w:color="auto" w:fill="auto"/>
            <w:hideMark/>
          </w:tcPr>
          <w:p w14:paraId="3307D2DB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Roundtable discussion: Use of natural pain relievers – symptomatic relief vs prevention</w:t>
            </w:r>
          </w:p>
        </w:tc>
      </w:tr>
      <w:tr w:rsidR="000A2183" w:rsidRPr="003C3AE6" w14:paraId="66AE2CB2" w14:textId="77777777" w:rsidTr="000A2183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4F5094C9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3:20-13:50</w:t>
            </w:r>
          </w:p>
        </w:tc>
        <w:tc>
          <w:tcPr>
            <w:tcW w:w="6690" w:type="dxa"/>
            <w:shd w:val="clear" w:color="auto" w:fill="auto"/>
            <w:hideMark/>
          </w:tcPr>
          <w:p w14:paraId="6168B284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Roundtable discussion: What support can GSK provide to the natural pain reliever space?</w:t>
            </w:r>
          </w:p>
        </w:tc>
      </w:tr>
      <w:tr w:rsidR="000A2183" w:rsidRPr="003C3AE6" w14:paraId="5D9CA46A" w14:textId="77777777" w:rsidTr="000A2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2F58FEA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3:50-14:00</w:t>
            </w:r>
          </w:p>
        </w:tc>
        <w:tc>
          <w:tcPr>
            <w:tcW w:w="669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19EE962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Summary and closing</w:t>
            </w:r>
          </w:p>
        </w:tc>
      </w:tr>
    </w:tbl>
    <w:p w14:paraId="289E8470" w14:textId="77777777" w:rsidR="001223C7" w:rsidRPr="003C3AE6" w:rsidRDefault="001223C7"/>
    <w:p w14:paraId="4A2A760D" w14:textId="77777777" w:rsidR="000A2183" w:rsidRPr="003C3AE6" w:rsidRDefault="000A2183"/>
    <w:p w14:paraId="3F04AC76" w14:textId="77777777" w:rsidR="00997C92" w:rsidRPr="003C3AE6" w:rsidRDefault="00997C92" w:rsidP="000A2183">
      <w:pPr>
        <w:rPr>
          <w:b/>
          <w:bCs/>
        </w:rPr>
      </w:pPr>
    </w:p>
    <w:p w14:paraId="4DC2A87D" w14:textId="5DB68B23" w:rsidR="000A2183" w:rsidRPr="003C3AE6" w:rsidRDefault="000A2183" w:rsidP="000A2183">
      <w:pPr>
        <w:rPr>
          <w:b/>
          <w:bCs/>
        </w:rPr>
      </w:pPr>
      <w:r w:rsidRPr="003C3AE6">
        <w:rPr>
          <w:b/>
          <w:bCs/>
        </w:rPr>
        <w:lastRenderedPageBreak/>
        <w:t xml:space="preserve">Supplementary Table </w:t>
      </w:r>
      <w:r w:rsidR="00660FEF" w:rsidRPr="003C3AE6">
        <w:rPr>
          <w:b/>
          <w:bCs/>
        </w:rPr>
        <w:t>5</w:t>
      </w:r>
      <w:r w:rsidR="00997C92" w:rsidRPr="003C3AE6">
        <w:rPr>
          <w:b/>
          <w:bCs/>
        </w:rPr>
        <w:t>.</w:t>
      </w:r>
      <w:r w:rsidR="00660FEF" w:rsidRPr="003C3AE6">
        <w:rPr>
          <w:b/>
          <w:bCs/>
        </w:rPr>
        <w:t xml:space="preserve"> </w:t>
      </w:r>
      <w:r w:rsidRPr="003C3AE6">
        <w:rPr>
          <w:b/>
          <w:bCs/>
        </w:rPr>
        <w:t>Meeting agenda</w:t>
      </w:r>
      <w:r w:rsidR="000445D2" w:rsidRPr="003C3AE6">
        <w:rPr>
          <w:b/>
          <w:bCs/>
        </w:rPr>
        <w:t xml:space="preserve">, </w:t>
      </w:r>
      <w:r w:rsidRPr="003C3AE6">
        <w:rPr>
          <w:b/>
          <w:bCs/>
        </w:rPr>
        <w:t>14 August 2021</w:t>
      </w:r>
      <w:r w:rsidR="000445D2" w:rsidRPr="003C3AE6">
        <w:rPr>
          <w:b/>
          <w:bCs/>
        </w:rPr>
        <w:t xml:space="preserve"> meeting</w:t>
      </w:r>
    </w:p>
    <w:tbl>
      <w:tblPr>
        <w:tblStyle w:val="GridTable5Dark-Accent2"/>
        <w:tblW w:w="8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745"/>
        <w:gridCol w:w="44"/>
        <w:gridCol w:w="1920"/>
        <w:gridCol w:w="71"/>
        <w:gridCol w:w="4940"/>
      </w:tblGrid>
      <w:tr w:rsidR="000A2183" w:rsidRPr="003C3AE6" w14:paraId="084D2D2D" w14:textId="77777777" w:rsidTr="00044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tcW w:w="1855" w:type="dxa"/>
            <w:gridSpan w:val="2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158D333D" w14:textId="0F1F962B" w:rsidR="000A2183" w:rsidRPr="003C3AE6" w:rsidRDefault="000A2183" w:rsidP="00F768A8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sz w:val="20"/>
                <w:szCs w:val="20"/>
                <w:lang w:val="en-US"/>
              </w:rPr>
              <w:t>Time</w:t>
            </w:r>
            <w:r w:rsidR="00C01A57" w:rsidRPr="003C3AE6">
              <w:rPr>
                <w:rFonts w:ascii="Arial" w:eastAsia="Times New Roman" w:hAnsi="Arial" w:cs="Arial"/>
                <w:color w:val="auto"/>
                <w:kern w:val="24"/>
                <w:sz w:val="20"/>
                <w:szCs w:val="20"/>
                <w:lang w:val="en-US"/>
              </w:rPr>
              <w:t xml:space="preserve"> (GMT +8)</w:t>
            </w:r>
          </w:p>
        </w:tc>
        <w:tc>
          <w:tcPr>
            <w:tcW w:w="1684" w:type="dxa"/>
            <w:gridSpan w:val="2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64F36753" w14:textId="77777777" w:rsidR="000A2183" w:rsidRPr="003C3AE6" w:rsidRDefault="000A2183" w:rsidP="00F768A8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sz w:val="20"/>
                <w:szCs w:val="20"/>
                <w:lang w:val="en-US"/>
              </w:rPr>
              <w:t>Session</w:t>
            </w:r>
          </w:p>
        </w:tc>
        <w:tc>
          <w:tcPr>
            <w:tcW w:w="518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68CFD5E2" w14:textId="77777777" w:rsidR="000A2183" w:rsidRPr="003C3AE6" w:rsidRDefault="000A2183" w:rsidP="00F768A8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sz w:val="20"/>
                <w:szCs w:val="20"/>
                <w:lang w:val="en-US"/>
              </w:rPr>
              <w:t>Item</w:t>
            </w:r>
          </w:p>
        </w:tc>
      </w:tr>
      <w:tr w:rsidR="000A2183" w:rsidRPr="003C3AE6" w14:paraId="1891C815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55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13CAC44F" w14:textId="49625EE0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</w:t>
            </w:r>
            <w:r w:rsidRPr="003C3AE6">
              <w:rPr>
                <w:rFonts w:ascii="Arial" w:hAnsi="Arial" w:cs="Arial"/>
                <w:kern w:val="24"/>
                <w:sz w:val="20"/>
                <w:szCs w:val="20"/>
                <w:lang w:val="en-US"/>
              </w:rPr>
              <w:t>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00-13:05</w:t>
            </w:r>
          </w:p>
        </w:tc>
        <w:tc>
          <w:tcPr>
            <w:tcW w:w="1684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64D9BD93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04A970F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Welcome</w:t>
            </w:r>
          </w:p>
        </w:tc>
      </w:tr>
      <w:tr w:rsidR="000A2183" w:rsidRPr="003C3AE6" w14:paraId="4056298E" w14:textId="77777777" w:rsidTr="000445D2">
        <w:trPr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2BB598DC" w14:textId="31FF41F8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3:05-13:15</w:t>
            </w:r>
          </w:p>
        </w:tc>
        <w:tc>
          <w:tcPr>
            <w:tcW w:w="1684" w:type="dxa"/>
            <w:gridSpan w:val="2"/>
            <w:vMerge/>
            <w:shd w:val="clear" w:color="auto" w:fill="auto"/>
            <w:hideMark/>
          </w:tcPr>
          <w:p w14:paraId="70B5F17B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  <w:hideMark/>
          </w:tcPr>
          <w:p w14:paraId="0EFDF96B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Opening remarks and introductions</w:t>
            </w:r>
          </w:p>
        </w:tc>
      </w:tr>
      <w:tr w:rsidR="000A2183" w:rsidRPr="003C3AE6" w14:paraId="0D765226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55" w:type="dxa"/>
            <w:gridSpan w:val="2"/>
            <w:shd w:val="clear" w:color="auto" w:fill="auto"/>
          </w:tcPr>
          <w:p w14:paraId="27B013A9" w14:textId="3C02C8DD" w:rsidR="000A2183" w:rsidRPr="003C3AE6" w:rsidRDefault="000A2183" w:rsidP="00F768A8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3: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5-13:25</w:t>
            </w:r>
          </w:p>
        </w:tc>
        <w:tc>
          <w:tcPr>
            <w:tcW w:w="1684" w:type="dxa"/>
            <w:gridSpan w:val="2"/>
            <w:shd w:val="clear" w:color="auto" w:fill="auto"/>
          </w:tcPr>
          <w:p w14:paraId="28EF03AD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</w:tcPr>
          <w:p w14:paraId="520DFE3A" w14:textId="77777777" w:rsidR="000A2183" w:rsidRPr="003C3AE6" w:rsidRDefault="000A2183" w:rsidP="000A2183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Introductions </w:t>
            </w:r>
          </w:p>
          <w:p w14:paraId="746CD00C" w14:textId="77777777" w:rsidR="000A2183" w:rsidRPr="003C3AE6" w:rsidRDefault="000A2183" w:rsidP="00F768A8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</w:p>
        </w:tc>
      </w:tr>
      <w:tr w:rsidR="000A2183" w:rsidRPr="003C3AE6" w14:paraId="52D5E8FB" w14:textId="77777777" w:rsidTr="000445D2">
        <w:trPr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44850274" w14:textId="164AA1EC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:25-13:40</w:t>
            </w:r>
          </w:p>
        </w:tc>
        <w:tc>
          <w:tcPr>
            <w:tcW w:w="1684" w:type="dxa"/>
            <w:gridSpan w:val="2"/>
            <w:vMerge w:val="restart"/>
            <w:shd w:val="clear" w:color="auto" w:fill="auto"/>
            <w:hideMark/>
          </w:tcPr>
          <w:p w14:paraId="3DBBFC20" w14:textId="0F7778A4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Joint pain Muscle pain</w:t>
            </w:r>
          </w:p>
        </w:tc>
        <w:tc>
          <w:tcPr>
            <w:tcW w:w="5181" w:type="dxa"/>
            <w:shd w:val="clear" w:color="auto" w:fill="auto"/>
            <w:hideMark/>
          </w:tcPr>
          <w:p w14:paraId="6FC42540" w14:textId="5F6A5652" w:rsidR="000A2183" w:rsidRPr="003C3AE6" w:rsidRDefault="000A2183" w:rsidP="000A2183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Presentation by advisor on treatment landscape in </w:t>
            </w:r>
            <w:r w:rsidR="00997C92" w:rsidRPr="003C3AE6">
              <w:rPr>
                <w:sz w:val="20"/>
                <w:szCs w:val="20"/>
                <w:lang w:val="en-US"/>
              </w:rPr>
              <w:t>their</w:t>
            </w:r>
            <w:r w:rsidRPr="003C3AE6">
              <w:rPr>
                <w:sz w:val="20"/>
                <w:szCs w:val="20"/>
                <w:lang w:val="en-US"/>
              </w:rPr>
              <w:t xml:space="preserve"> country </w:t>
            </w:r>
          </w:p>
        </w:tc>
      </w:tr>
      <w:tr w:rsidR="000A2183" w:rsidRPr="003C3AE6" w14:paraId="2A689A5E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7357D234" w14:textId="3F69965D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3:40-13:55</w:t>
            </w:r>
          </w:p>
        </w:tc>
        <w:tc>
          <w:tcPr>
            <w:tcW w:w="1684" w:type="dxa"/>
            <w:gridSpan w:val="2"/>
            <w:vMerge/>
            <w:shd w:val="clear" w:color="auto" w:fill="auto"/>
            <w:hideMark/>
          </w:tcPr>
          <w:p w14:paraId="0B27F9BF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  <w:hideMark/>
          </w:tcPr>
          <w:p w14:paraId="17A4DABF" w14:textId="555BA09E" w:rsidR="000A2183" w:rsidRPr="003C3AE6" w:rsidRDefault="000A2183" w:rsidP="000A2183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Roundtable discussion of pre-meeting survey results </w:t>
            </w:r>
          </w:p>
        </w:tc>
      </w:tr>
      <w:tr w:rsidR="000A2183" w:rsidRPr="003C3AE6" w14:paraId="7D8F2506" w14:textId="77777777" w:rsidTr="000445D2">
        <w:trPr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09F6DED8" w14:textId="502F631B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3:55-14:30</w:t>
            </w:r>
          </w:p>
        </w:tc>
        <w:tc>
          <w:tcPr>
            <w:tcW w:w="1684" w:type="dxa"/>
            <w:gridSpan w:val="2"/>
            <w:vMerge/>
            <w:shd w:val="clear" w:color="auto" w:fill="auto"/>
            <w:hideMark/>
          </w:tcPr>
          <w:p w14:paraId="5ECFBE03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  <w:hideMark/>
          </w:tcPr>
          <w:p w14:paraId="62B9661C" w14:textId="4AB6F5DD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onsensus discussion</w:t>
            </w:r>
          </w:p>
        </w:tc>
      </w:tr>
      <w:tr w:rsidR="000A2183" w:rsidRPr="003C3AE6" w14:paraId="7C24B526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778C43BF" w14:textId="099D688E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4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0-14: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4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0</w:t>
            </w:r>
          </w:p>
        </w:tc>
        <w:tc>
          <w:tcPr>
            <w:tcW w:w="1684" w:type="dxa"/>
            <w:gridSpan w:val="2"/>
            <w:vMerge/>
            <w:shd w:val="clear" w:color="auto" w:fill="auto"/>
            <w:hideMark/>
          </w:tcPr>
          <w:p w14:paraId="5B0FFE3B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  <w:hideMark/>
          </w:tcPr>
          <w:p w14:paraId="0F99036A" w14:textId="1BB1270D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of discussion</w:t>
            </w:r>
          </w:p>
        </w:tc>
      </w:tr>
      <w:tr w:rsidR="000A2183" w:rsidRPr="003C3AE6" w14:paraId="7267059A" w14:textId="77777777" w:rsidTr="000445D2">
        <w:trPr>
          <w:trHeight w:val="304"/>
        </w:trPr>
        <w:tc>
          <w:tcPr>
            <w:tcW w:w="1855" w:type="dxa"/>
            <w:gridSpan w:val="2"/>
            <w:shd w:val="clear" w:color="auto" w:fill="auto"/>
            <w:hideMark/>
          </w:tcPr>
          <w:p w14:paraId="2077F74F" w14:textId="03CA1D86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4:40-14:50</w:t>
            </w:r>
          </w:p>
        </w:tc>
        <w:tc>
          <w:tcPr>
            <w:tcW w:w="6865" w:type="dxa"/>
            <w:gridSpan w:val="3"/>
            <w:shd w:val="clear" w:color="auto" w:fill="auto"/>
            <w:hideMark/>
          </w:tcPr>
          <w:p w14:paraId="35575510" w14:textId="3E1773EA" w:rsidR="000A2183" w:rsidRPr="003C3AE6" w:rsidRDefault="000A2183" w:rsidP="00F768A8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Break</w:t>
            </w:r>
          </w:p>
        </w:tc>
      </w:tr>
      <w:tr w:rsidR="000A2183" w:rsidRPr="003C3AE6" w14:paraId="0CDE2788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tcW w:w="1855" w:type="dxa"/>
            <w:gridSpan w:val="2"/>
            <w:shd w:val="clear" w:color="auto" w:fill="auto"/>
          </w:tcPr>
          <w:p w14:paraId="7C126A1A" w14:textId="70B24D76" w:rsidR="000A2183" w:rsidRPr="003C3AE6" w:rsidRDefault="000A2183" w:rsidP="00F768A8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4:50-15:35</w:t>
            </w:r>
          </w:p>
        </w:tc>
        <w:tc>
          <w:tcPr>
            <w:tcW w:w="6865" w:type="dxa"/>
            <w:gridSpan w:val="3"/>
            <w:shd w:val="clear" w:color="auto" w:fill="auto"/>
          </w:tcPr>
          <w:p w14:paraId="3314A21B" w14:textId="0D7E7DA8" w:rsidR="000A2183" w:rsidRPr="003C3AE6" w:rsidRDefault="000A2183" w:rsidP="000A2183">
            <w:pPr>
              <w:tabs>
                <w:tab w:val="left" w:pos="1050"/>
              </w:tabs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hAnsi="Arial" w:cs="Arial"/>
                <w:sz w:val="20"/>
                <w:szCs w:val="20"/>
                <w:lang w:val="en-US"/>
              </w:rPr>
              <w:t xml:space="preserve">Roundtable discussion I: Treatment seeking behavior for natural pain relief </w:t>
            </w:r>
          </w:p>
          <w:p w14:paraId="697D7429" w14:textId="59DCE710" w:rsidR="000A2183" w:rsidRPr="003C3AE6" w:rsidRDefault="000A2183" w:rsidP="000A2183">
            <w:pPr>
              <w:tabs>
                <w:tab w:val="left" w:pos="1050"/>
              </w:tabs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</w:p>
        </w:tc>
      </w:tr>
      <w:tr w:rsidR="000A2183" w:rsidRPr="003C3AE6" w14:paraId="2A82BD98" w14:textId="77777777" w:rsidTr="000445D2">
        <w:trPr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754EC706" w14:textId="6A89E56B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5:35-15:50</w:t>
            </w:r>
          </w:p>
        </w:tc>
        <w:tc>
          <w:tcPr>
            <w:tcW w:w="1684" w:type="dxa"/>
            <w:gridSpan w:val="2"/>
            <w:vMerge w:val="restart"/>
            <w:shd w:val="clear" w:color="auto" w:fill="auto"/>
            <w:hideMark/>
          </w:tcPr>
          <w:p w14:paraId="6A36288A" w14:textId="1C199B42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leeplessness due to pain</w:t>
            </w:r>
          </w:p>
        </w:tc>
        <w:tc>
          <w:tcPr>
            <w:tcW w:w="5181" w:type="dxa"/>
            <w:shd w:val="clear" w:color="auto" w:fill="auto"/>
            <w:hideMark/>
          </w:tcPr>
          <w:p w14:paraId="3ABE1D9C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resentation on treatment landscape in country of practice</w:t>
            </w:r>
          </w:p>
        </w:tc>
      </w:tr>
      <w:tr w:rsidR="000A2183" w:rsidRPr="003C3AE6" w14:paraId="6002EB3C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74B0347A" w14:textId="01731ABD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  <w:r w:rsidR="00997C92" w:rsidRPr="003C3AE6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:</w:t>
            </w:r>
            <w:r w:rsidRPr="003C3AE6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-16:00</w:t>
            </w:r>
          </w:p>
        </w:tc>
        <w:tc>
          <w:tcPr>
            <w:tcW w:w="1684" w:type="dxa"/>
            <w:gridSpan w:val="2"/>
            <w:vMerge/>
            <w:shd w:val="clear" w:color="auto" w:fill="auto"/>
            <w:hideMark/>
          </w:tcPr>
          <w:p w14:paraId="26DA185E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  <w:hideMark/>
          </w:tcPr>
          <w:p w14:paraId="17E5A54B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of pre-meeting survey results</w:t>
            </w:r>
          </w:p>
        </w:tc>
      </w:tr>
      <w:tr w:rsidR="000A2183" w:rsidRPr="003C3AE6" w14:paraId="60EADD98" w14:textId="77777777" w:rsidTr="000445D2">
        <w:trPr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6B075774" w14:textId="41900533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</w:t>
            </w:r>
            <w:r w:rsidR="00C01A5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6:00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-1</w:t>
            </w:r>
            <w:r w:rsidR="00C01A5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6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</w:t>
            </w:r>
            <w:r w:rsidR="00C01A57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30</w:t>
            </w:r>
          </w:p>
        </w:tc>
        <w:tc>
          <w:tcPr>
            <w:tcW w:w="1684" w:type="dxa"/>
            <w:gridSpan w:val="2"/>
            <w:vMerge/>
            <w:shd w:val="clear" w:color="auto" w:fill="auto"/>
            <w:hideMark/>
          </w:tcPr>
          <w:p w14:paraId="13B2E43F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  <w:hideMark/>
          </w:tcPr>
          <w:p w14:paraId="50EAF5F7" w14:textId="1A414BCC" w:rsidR="000A2183" w:rsidRPr="003C3AE6" w:rsidRDefault="00C01A57" w:rsidP="00C01A57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Consensus discussion </w:t>
            </w:r>
          </w:p>
        </w:tc>
      </w:tr>
      <w:tr w:rsidR="000A2183" w:rsidRPr="003C3AE6" w14:paraId="34B5D219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tcW w:w="1855" w:type="dxa"/>
            <w:gridSpan w:val="2"/>
            <w:shd w:val="clear" w:color="auto" w:fill="auto"/>
            <w:hideMark/>
          </w:tcPr>
          <w:p w14:paraId="2D43FA65" w14:textId="3F978D22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3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0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-1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6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40</w:t>
            </w:r>
          </w:p>
        </w:tc>
        <w:tc>
          <w:tcPr>
            <w:tcW w:w="1684" w:type="dxa"/>
            <w:gridSpan w:val="2"/>
            <w:vMerge/>
            <w:shd w:val="clear" w:color="auto" w:fill="auto"/>
            <w:hideMark/>
          </w:tcPr>
          <w:p w14:paraId="23E9B6EE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181" w:type="dxa"/>
            <w:shd w:val="clear" w:color="auto" w:fill="auto"/>
            <w:hideMark/>
          </w:tcPr>
          <w:p w14:paraId="581B91D1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of discussion</w:t>
            </w:r>
          </w:p>
        </w:tc>
      </w:tr>
      <w:tr w:rsidR="000A2183" w:rsidRPr="003C3AE6" w14:paraId="784C5353" w14:textId="77777777" w:rsidTr="000445D2">
        <w:trPr>
          <w:trHeight w:val="271"/>
        </w:trPr>
        <w:tc>
          <w:tcPr>
            <w:tcW w:w="1855" w:type="dxa"/>
            <w:gridSpan w:val="2"/>
            <w:shd w:val="clear" w:color="auto" w:fill="auto"/>
            <w:hideMark/>
          </w:tcPr>
          <w:p w14:paraId="22904FC9" w14:textId="3C38B208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6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40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40</w:t>
            </w:r>
          </w:p>
        </w:tc>
        <w:tc>
          <w:tcPr>
            <w:tcW w:w="6865" w:type="dxa"/>
            <w:gridSpan w:val="3"/>
            <w:shd w:val="clear" w:color="auto" w:fill="auto"/>
            <w:hideMark/>
          </w:tcPr>
          <w:p w14:paraId="1551A5A4" w14:textId="02961C57" w:rsidR="000A2183" w:rsidRPr="003C3AE6" w:rsidRDefault="00C01A57" w:rsidP="00F768A8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Break</w:t>
            </w:r>
          </w:p>
        </w:tc>
      </w:tr>
      <w:tr w:rsidR="00C01A57" w:rsidRPr="003C3AE6" w14:paraId="42C7C08B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tcW w:w="1855" w:type="dxa"/>
            <w:gridSpan w:val="2"/>
            <w:shd w:val="clear" w:color="auto" w:fill="auto"/>
          </w:tcPr>
          <w:p w14:paraId="76490233" w14:textId="69E21B7F" w:rsidR="00C01A57" w:rsidRPr="003C3AE6" w:rsidRDefault="00C01A57" w:rsidP="00F768A8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7:40-18:10</w:t>
            </w:r>
          </w:p>
        </w:tc>
        <w:tc>
          <w:tcPr>
            <w:tcW w:w="6865" w:type="dxa"/>
            <w:gridSpan w:val="3"/>
            <w:shd w:val="clear" w:color="auto" w:fill="auto"/>
          </w:tcPr>
          <w:p w14:paraId="20EE2C0A" w14:textId="2A561001" w:rsidR="00C01A57" w:rsidRPr="003C3AE6" w:rsidRDefault="00C01A57" w:rsidP="00C01A57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>Roundtable discussion II: Treatment seeking behaviour for natural pain relief in the pharmacy</w:t>
            </w:r>
          </w:p>
          <w:p w14:paraId="69E64A92" w14:textId="77777777" w:rsidR="00C01A57" w:rsidRPr="003C3AE6" w:rsidRDefault="00C01A57" w:rsidP="00F768A8">
            <w:pPr>
              <w:jc w:val="center"/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</w:p>
        </w:tc>
      </w:tr>
      <w:tr w:rsidR="00C01A57" w:rsidRPr="003C3AE6" w14:paraId="1FB9B730" w14:textId="77777777" w:rsidTr="000445D2">
        <w:trPr>
          <w:trHeight w:val="271"/>
        </w:trPr>
        <w:tc>
          <w:tcPr>
            <w:tcW w:w="1855" w:type="dxa"/>
            <w:gridSpan w:val="2"/>
            <w:shd w:val="clear" w:color="auto" w:fill="auto"/>
          </w:tcPr>
          <w:p w14:paraId="3B9E954D" w14:textId="38B8C7DC" w:rsidR="00C01A57" w:rsidRPr="003C3AE6" w:rsidRDefault="00C01A57" w:rsidP="00F768A8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8:10-18:40</w:t>
            </w:r>
          </w:p>
        </w:tc>
        <w:tc>
          <w:tcPr>
            <w:tcW w:w="6865" w:type="dxa"/>
            <w:gridSpan w:val="3"/>
            <w:shd w:val="clear" w:color="auto" w:fill="auto"/>
          </w:tcPr>
          <w:p w14:paraId="4DD2815D" w14:textId="4A6A39DE" w:rsidR="00C01A57" w:rsidRPr="003C3AE6" w:rsidRDefault="00C01A57" w:rsidP="00C01A57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Roundtable discussion III: Presence of natural products in the pharmacy </w:t>
            </w:r>
          </w:p>
        </w:tc>
      </w:tr>
      <w:tr w:rsidR="000A2183" w:rsidRPr="003C3AE6" w14:paraId="231AC260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810" w:type="dxa"/>
            <w:shd w:val="clear" w:color="auto" w:fill="auto"/>
            <w:hideMark/>
          </w:tcPr>
          <w:p w14:paraId="232593AF" w14:textId="68B0C086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8:40-19:00</w:t>
            </w:r>
          </w:p>
        </w:tc>
        <w:tc>
          <w:tcPr>
            <w:tcW w:w="1656" w:type="dxa"/>
            <w:gridSpan w:val="2"/>
            <w:vMerge w:val="restart"/>
            <w:shd w:val="clear" w:color="auto" w:fill="auto"/>
            <w:hideMark/>
          </w:tcPr>
          <w:p w14:paraId="739F7637" w14:textId="49646E25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Headache/</w:t>
            </w:r>
            <w:r w:rsidR="00997C92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M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igraine</w:t>
            </w:r>
          </w:p>
        </w:tc>
        <w:tc>
          <w:tcPr>
            <w:tcW w:w="5254" w:type="dxa"/>
            <w:gridSpan w:val="2"/>
            <w:shd w:val="clear" w:color="auto" w:fill="auto"/>
            <w:hideMark/>
          </w:tcPr>
          <w:p w14:paraId="47870D6C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Presentation on treatment landscape in country of practice</w:t>
            </w:r>
          </w:p>
        </w:tc>
      </w:tr>
      <w:tr w:rsidR="000A2183" w:rsidRPr="003C3AE6" w14:paraId="3BA5C2B0" w14:textId="77777777" w:rsidTr="000445D2">
        <w:trPr>
          <w:trHeight w:val="528"/>
        </w:trPr>
        <w:tc>
          <w:tcPr>
            <w:tcW w:w="1810" w:type="dxa"/>
            <w:shd w:val="clear" w:color="auto" w:fill="auto"/>
            <w:hideMark/>
          </w:tcPr>
          <w:p w14:paraId="549FA40E" w14:textId="45B9465F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9:00-19:10</w:t>
            </w:r>
          </w:p>
        </w:tc>
        <w:tc>
          <w:tcPr>
            <w:tcW w:w="1656" w:type="dxa"/>
            <w:gridSpan w:val="2"/>
            <w:vMerge/>
            <w:shd w:val="clear" w:color="auto" w:fill="auto"/>
            <w:hideMark/>
          </w:tcPr>
          <w:p w14:paraId="0B659C5C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54" w:type="dxa"/>
            <w:gridSpan w:val="2"/>
            <w:shd w:val="clear" w:color="auto" w:fill="auto"/>
            <w:hideMark/>
          </w:tcPr>
          <w:p w14:paraId="542C1EC8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of pre-meeting survey results</w:t>
            </w:r>
          </w:p>
        </w:tc>
      </w:tr>
      <w:tr w:rsidR="000A2183" w:rsidRPr="003C3AE6" w14:paraId="3CAD7191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810" w:type="dxa"/>
            <w:shd w:val="clear" w:color="auto" w:fill="auto"/>
            <w:hideMark/>
          </w:tcPr>
          <w:p w14:paraId="612AA038" w14:textId="3FED19B8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9:10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9:45</w:t>
            </w:r>
          </w:p>
        </w:tc>
        <w:tc>
          <w:tcPr>
            <w:tcW w:w="1656" w:type="dxa"/>
            <w:gridSpan w:val="2"/>
            <w:vMerge/>
            <w:shd w:val="clear" w:color="auto" w:fill="auto"/>
            <w:hideMark/>
          </w:tcPr>
          <w:p w14:paraId="3B516CB8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54" w:type="dxa"/>
            <w:gridSpan w:val="2"/>
            <w:shd w:val="clear" w:color="auto" w:fill="auto"/>
            <w:hideMark/>
          </w:tcPr>
          <w:p w14:paraId="7246EA84" w14:textId="77777777" w:rsidR="00C01A57" w:rsidRPr="003C3AE6" w:rsidRDefault="00C01A57" w:rsidP="00C01A57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Consensus discussion </w:t>
            </w:r>
          </w:p>
          <w:p w14:paraId="3DC4A9A8" w14:textId="785A9A13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0A2183" w:rsidRPr="003C3AE6" w14:paraId="273AFC4F" w14:textId="77777777" w:rsidTr="000445D2">
        <w:trPr>
          <w:trHeight w:val="373"/>
        </w:trPr>
        <w:tc>
          <w:tcPr>
            <w:tcW w:w="1810" w:type="dxa"/>
            <w:shd w:val="clear" w:color="auto" w:fill="auto"/>
            <w:hideMark/>
          </w:tcPr>
          <w:p w14:paraId="540E7358" w14:textId="288BD469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9:45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9:55</w:t>
            </w:r>
          </w:p>
        </w:tc>
        <w:tc>
          <w:tcPr>
            <w:tcW w:w="1656" w:type="dxa"/>
            <w:gridSpan w:val="2"/>
            <w:vMerge/>
            <w:shd w:val="clear" w:color="auto" w:fill="auto"/>
            <w:hideMark/>
          </w:tcPr>
          <w:p w14:paraId="496BCCC3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254" w:type="dxa"/>
            <w:gridSpan w:val="2"/>
            <w:shd w:val="clear" w:color="auto" w:fill="auto"/>
            <w:hideMark/>
          </w:tcPr>
          <w:p w14:paraId="479B2DDB" w14:textId="77777777" w:rsidR="000A2183" w:rsidRPr="003C3AE6" w:rsidRDefault="000A2183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Summary of discussion</w:t>
            </w:r>
          </w:p>
        </w:tc>
      </w:tr>
      <w:tr w:rsidR="000A2183" w:rsidRPr="003C3AE6" w14:paraId="39A42BB2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810" w:type="dxa"/>
            <w:shd w:val="clear" w:color="auto" w:fill="auto"/>
            <w:hideMark/>
          </w:tcPr>
          <w:p w14:paraId="1CEE1CB2" w14:textId="2C7D7C74" w:rsidR="000A2183" w:rsidRPr="003C3AE6" w:rsidRDefault="00C01A57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19:55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-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20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:</w:t>
            </w: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0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5</w:t>
            </w:r>
          </w:p>
        </w:tc>
        <w:tc>
          <w:tcPr>
            <w:tcW w:w="6910" w:type="dxa"/>
            <w:gridSpan w:val="4"/>
            <w:shd w:val="clear" w:color="auto" w:fill="auto"/>
            <w:hideMark/>
          </w:tcPr>
          <w:p w14:paraId="75CFA2C4" w14:textId="051706FE" w:rsidR="000A2183" w:rsidRPr="003C3AE6" w:rsidRDefault="00C01A57" w:rsidP="00F768A8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B</w:t>
            </w:r>
            <w:r w:rsidR="000A2183"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eak</w:t>
            </w:r>
          </w:p>
        </w:tc>
      </w:tr>
      <w:tr w:rsidR="00C01A57" w:rsidRPr="003C3AE6" w14:paraId="6B19F0B2" w14:textId="77777777" w:rsidTr="000445D2">
        <w:trPr>
          <w:trHeight w:val="528"/>
        </w:trPr>
        <w:tc>
          <w:tcPr>
            <w:tcW w:w="1810" w:type="dxa"/>
            <w:shd w:val="clear" w:color="auto" w:fill="auto"/>
          </w:tcPr>
          <w:p w14:paraId="60076DD9" w14:textId="5C84EF9E" w:rsidR="00C01A57" w:rsidRPr="003C3AE6" w:rsidRDefault="00C01A57" w:rsidP="00F768A8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20:05-20:50</w:t>
            </w:r>
          </w:p>
        </w:tc>
        <w:tc>
          <w:tcPr>
            <w:tcW w:w="6910" w:type="dxa"/>
            <w:gridSpan w:val="4"/>
            <w:shd w:val="clear" w:color="auto" w:fill="auto"/>
          </w:tcPr>
          <w:p w14:paraId="405AE43F" w14:textId="77777777" w:rsidR="00C01A57" w:rsidRPr="003C3AE6" w:rsidRDefault="00C01A57" w:rsidP="00C01A57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IV: Influencers in the naturals space</w:t>
            </w:r>
          </w:p>
          <w:p w14:paraId="180DF919" w14:textId="79F320BF" w:rsidR="00C01A57" w:rsidRPr="003C3AE6" w:rsidRDefault="00C01A57" w:rsidP="00C01A57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Roundtable discussion V: Strategies for natural product outreach</w:t>
            </w:r>
          </w:p>
        </w:tc>
      </w:tr>
      <w:tr w:rsidR="00C01A57" w:rsidRPr="003C3AE6" w14:paraId="3D523AFA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tcW w:w="1810" w:type="dxa"/>
            <w:tcBorders>
              <w:bottom w:val="single" w:sz="4" w:space="0" w:color="auto"/>
            </w:tcBorders>
            <w:shd w:val="clear" w:color="auto" w:fill="auto"/>
          </w:tcPr>
          <w:p w14:paraId="4BD1B221" w14:textId="40D532D7" w:rsidR="00C01A57" w:rsidRPr="003C3AE6" w:rsidRDefault="00C01A57" w:rsidP="00F768A8">
            <w:pPr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sz w:val="20"/>
                <w:szCs w:val="20"/>
                <w:lang w:val="en-US"/>
              </w:rPr>
              <w:t>20:50-21:00</w:t>
            </w:r>
          </w:p>
        </w:tc>
        <w:tc>
          <w:tcPr>
            <w:tcW w:w="691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6AB8676" w14:textId="3A91BBBA" w:rsidR="00C01A57" w:rsidRPr="003C3AE6" w:rsidRDefault="00C01A57" w:rsidP="00C01A57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Summary and closing </w:t>
            </w:r>
          </w:p>
        </w:tc>
      </w:tr>
    </w:tbl>
    <w:p w14:paraId="41A0B814" w14:textId="77777777" w:rsidR="000A2183" w:rsidRPr="003C3AE6" w:rsidRDefault="000A2183"/>
    <w:p w14:paraId="0AFAC313" w14:textId="0377FE24" w:rsidR="00C01A57" w:rsidRPr="003C3AE6" w:rsidRDefault="00C01A57" w:rsidP="00C01A57">
      <w:pPr>
        <w:rPr>
          <w:b/>
          <w:bCs/>
        </w:rPr>
      </w:pPr>
      <w:r w:rsidRPr="003C3AE6">
        <w:rPr>
          <w:b/>
          <w:bCs/>
        </w:rPr>
        <w:t xml:space="preserve">Supplementary Table </w:t>
      </w:r>
      <w:r w:rsidR="00660FEF" w:rsidRPr="003C3AE6">
        <w:rPr>
          <w:b/>
          <w:bCs/>
        </w:rPr>
        <w:t>6</w:t>
      </w:r>
      <w:r w:rsidRPr="003C3AE6">
        <w:rPr>
          <w:b/>
          <w:bCs/>
        </w:rPr>
        <w:t xml:space="preserve"> Meeting agenda</w:t>
      </w:r>
      <w:r w:rsidR="000445D2" w:rsidRPr="003C3AE6">
        <w:rPr>
          <w:b/>
          <w:bCs/>
        </w:rPr>
        <w:t>,</w:t>
      </w:r>
      <w:r w:rsidRPr="003C3AE6">
        <w:rPr>
          <w:b/>
          <w:bCs/>
        </w:rPr>
        <w:t xml:space="preserve"> 24 August 2021</w:t>
      </w:r>
      <w:r w:rsidR="000445D2" w:rsidRPr="003C3AE6">
        <w:rPr>
          <w:b/>
          <w:bCs/>
        </w:rPr>
        <w:t xml:space="preserve"> meeting</w:t>
      </w:r>
    </w:p>
    <w:tbl>
      <w:tblPr>
        <w:tblStyle w:val="GridTable5Dark-Accent2"/>
        <w:tblW w:w="8683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993"/>
        <w:gridCol w:w="6690"/>
      </w:tblGrid>
      <w:tr w:rsidR="00C01A57" w:rsidRPr="003C3AE6" w14:paraId="186272FC" w14:textId="77777777" w:rsidTr="00044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9"/>
        </w:trPr>
        <w:tc>
          <w:tcPr>
            <w:tcW w:w="199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418C4C00" w14:textId="77777777" w:rsidR="00C01A57" w:rsidRPr="003C3AE6" w:rsidRDefault="00C01A57" w:rsidP="00F768A8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lang w:val="en-US"/>
              </w:rPr>
              <w:lastRenderedPageBreak/>
              <w:t>Time (GMT+8)</w:t>
            </w:r>
          </w:p>
        </w:tc>
        <w:tc>
          <w:tcPr>
            <w:tcW w:w="6690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3E4C83A0" w14:textId="77777777" w:rsidR="00C01A57" w:rsidRPr="003C3AE6" w:rsidRDefault="00C01A57" w:rsidP="00F768A8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color w:val="auto"/>
                <w:kern w:val="24"/>
                <w:lang w:val="en-US"/>
              </w:rPr>
              <w:t>Item</w:t>
            </w:r>
          </w:p>
        </w:tc>
      </w:tr>
      <w:tr w:rsidR="00C01A57" w:rsidRPr="003C3AE6" w14:paraId="5224D01F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3E1E991" w14:textId="461C0E3B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3:00-13:05</w:t>
            </w:r>
          </w:p>
        </w:tc>
        <w:tc>
          <w:tcPr>
            <w:tcW w:w="669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CCA261B" w14:textId="77777777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Welcome and opening</w:t>
            </w:r>
          </w:p>
        </w:tc>
      </w:tr>
      <w:tr w:rsidR="00C01A57" w:rsidRPr="003C3AE6" w14:paraId="5C577AE4" w14:textId="77777777" w:rsidTr="000445D2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695107D5" w14:textId="4C5BFC8F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3:05-13:20</w:t>
            </w:r>
          </w:p>
        </w:tc>
        <w:tc>
          <w:tcPr>
            <w:tcW w:w="6690" w:type="dxa"/>
            <w:shd w:val="clear" w:color="auto" w:fill="auto"/>
            <w:hideMark/>
          </w:tcPr>
          <w:p w14:paraId="64A656A9" w14:textId="77777777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Recap/ summary of the first advisory board meeting</w:t>
            </w:r>
          </w:p>
        </w:tc>
      </w:tr>
      <w:tr w:rsidR="00C01A57" w:rsidRPr="003C3AE6" w14:paraId="536AAE26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  <w:hideMark/>
          </w:tcPr>
          <w:p w14:paraId="23127371" w14:textId="16863E41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3:20-13:40</w:t>
            </w:r>
          </w:p>
        </w:tc>
        <w:tc>
          <w:tcPr>
            <w:tcW w:w="6690" w:type="dxa"/>
            <w:shd w:val="clear" w:color="auto" w:fill="auto"/>
            <w:hideMark/>
          </w:tcPr>
          <w:p w14:paraId="15E37E22" w14:textId="3FA6D248" w:rsidR="00C01A57" w:rsidRPr="003C3AE6" w:rsidRDefault="00C01A57" w:rsidP="00C01A57">
            <w:pPr>
              <w:pStyle w:val="Default"/>
              <w:rPr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Presentation by advisor on treatment landscape in his/her country </w:t>
            </w:r>
          </w:p>
        </w:tc>
      </w:tr>
      <w:tr w:rsidR="00C01A57" w:rsidRPr="003C3AE6" w14:paraId="399A2163" w14:textId="77777777" w:rsidTr="000445D2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3EA7D2CD" w14:textId="3783A0A0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3:40-14:10</w:t>
            </w:r>
          </w:p>
        </w:tc>
        <w:tc>
          <w:tcPr>
            <w:tcW w:w="6690" w:type="dxa"/>
            <w:shd w:val="clear" w:color="auto" w:fill="auto"/>
            <w:hideMark/>
          </w:tcPr>
          <w:p w14:paraId="474EEAFF" w14:textId="1CDCDCE8" w:rsidR="00C01A57" w:rsidRPr="003C3AE6" w:rsidRDefault="00A937BE" w:rsidP="00A937BE">
            <w:pPr>
              <w:pStyle w:val="Default"/>
              <w:rPr>
                <w:sz w:val="20"/>
                <w:szCs w:val="20"/>
                <w:lang w:val="en-US"/>
              </w:rPr>
            </w:pPr>
            <w:r w:rsidRPr="003C3AE6">
              <w:rPr>
                <w:sz w:val="20"/>
                <w:szCs w:val="20"/>
                <w:lang w:val="en-US"/>
              </w:rPr>
              <w:t xml:space="preserve">Roundtable discussion of pre-meeting survey results </w:t>
            </w:r>
          </w:p>
        </w:tc>
      </w:tr>
      <w:tr w:rsidR="00C01A57" w:rsidRPr="003C3AE6" w14:paraId="577F4055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  <w:hideMark/>
          </w:tcPr>
          <w:p w14:paraId="68FFAA41" w14:textId="31B08AA5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4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10-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4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15</w:t>
            </w:r>
          </w:p>
        </w:tc>
        <w:tc>
          <w:tcPr>
            <w:tcW w:w="6690" w:type="dxa"/>
            <w:shd w:val="clear" w:color="auto" w:fill="auto"/>
            <w:hideMark/>
          </w:tcPr>
          <w:p w14:paraId="333370E8" w14:textId="0BE819B1" w:rsidR="00C01A57" w:rsidRPr="003C3AE6" w:rsidRDefault="00A937BE" w:rsidP="00F768A8">
            <w:pPr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C3AE6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ummary of discussion</w:t>
            </w:r>
          </w:p>
        </w:tc>
      </w:tr>
      <w:tr w:rsidR="00C01A57" w:rsidRPr="003C3AE6" w14:paraId="796554E5" w14:textId="77777777" w:rsidTr="000445D2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47D3E4BB" w14:textId="760015D4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4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1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-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4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25</w:t>
            </w:r>
          </w:p>
        </w:tc>
        <w:tc>
          <w:tcPr>
            <w:tcW w:w="6690" w:type="dxa"/>
            <w:shd w:val="clear" w:color="auto" w:fill="auto"/>
            <w:hideMark/>
          </w:tcPr>
          <w:p w14:paraId="26FAAA55" w14:textId="17292756" w:rsidR="00C01A57" w:rsidRPr="003C3AE6" w:rsidRDefault="00A937BE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Break</w:t>
            </w:r>
          </w:p>
        </w:tc>
      </w:tr>
      <w:tr w:rsidR="00C01A57" w:rsidRPr="003C3AE6" w14:paraId="79EE9CB8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  <w:hideMark/>
          </w:tcPr>
          <w:p w14:paraId="3F76C31D" w14:textId="5A310744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4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2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-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25</w:t>
            </w:r>
          </w:p>
        </w:tc>
        <w:tc>
          <w:tcPr>
            <w:tcW w:w="6690" w:type="dxa"/>
            <w:shd w:val="clear" w:color="auto" w:fill="auto"/>
            <w:hideMark/>
          </w:tcPr>
          <w:p w14:paraId="15958E4C" w14:textId="77777777" w:rsidR="00A937BE" w:rsidRPr="003C3AE6" w:rsidRDefault="00A937BE" w:rsidP="00A937BE">
            <w:pPr>
              <w:pStyle w:val="Default"/>
              <w:rPr>
                <w:sz w:val="22"/>
                <w:szCs w:val="22"/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Roundtable discussion I: </w:t>
            </w:r>
          </w:p>
          <w:p w14:paraId="2580A6F1" w14:textId="77777777" w:rsidR="00A937BE" w:rsidRPr="003C3AE6" w:rsidRDefault="00A937BE" w:rsidP="002D2607">
            <w:pPr>
              <w:pStyle w:val="Default"/>
              <w:ind w:left="168" w:hanging="141"/>
              <w:rPr>
                <w:sz w:val="22"/>
                <w:szCs w:val="22"/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• Use of natural pain relievers in symptomatic relief vs preventive care </w:t>
            </w:r>
          </w:p>
          <w:p w14:paraId="4A27F4FE" w14:textId="1ECAEC0C" w:rsidR="00C01A57" w:rsidRPr="003C3AE6" w:rsidRDefault="00A937BE" w:rsidP="002D2607">
            <w:pPr>
              <w:pStyle w:val="Default"/>
              <w:ind w:left="168" w:hanging="141"/>
              <w:rPr>
                <w:sz w:val="22"/>
                <w:szCs w:val="22"/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• Patient journey and outreach </w:t>
            </w:r>
          </w:p>
        </w:tc>
      </w:tr>
      <w:tr w:rsidR="00C01A57" w:rsidRPr="003C3AE6" w14:paraId="17E7A194" w14:textId="77777777" w:rsidTr="000445D2">
        <w:trPr>
          <w:trHeight w:val="484"/>
        </w:trPr>
        <w:tc>
          <w:tcPr>
            <w:tcW w:w="1993" w:type="dxa"/>
            <w:shd w:val="clear" w:color="auto" w:fill="auto"/>
            <w:hideMark/>
          </w:tcPr>
          <w:p w14:paraId="51FF46FD" w14:textId="470817E8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2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-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35</w:t>
            </w:r>
          </w:p>
        </w:tc>
        <w:tc>
          <w:tcPr>
            <w:tcW w:w="6690" w:type="dxa"/>
            <w:shd w:val="clear" w:color="auto" w:fill="auto"/>
            <w:hideMark/>
          </w:tcPr>
          <w:p w14:paraId="49533366" w14:textId="22D22196" w:rsidR="00C01A57" w:rsidRPr="003C3AE6" w:rsidRDefault="00A937BE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Break</w:t>
            </w:r>
          </w:p>
        </w:tc>
      </w:tr>
      <w:tr w:rsidR="00C01A57" w:rsidRPr="003C3AE6" w14:paraId="2016AE91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  <w:hideMark/>
          </w:tcPr>
          <w:p w14:paraId="2C2E7638" w14:textId="70394643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35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-1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6</w:t>
            </w: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:</w:t>
            </w:r>
            <w:r w:rsidR="00A937BE" w:rsidRPr="003C3AE6">
              <w:rPr>
                <w:rFonts w:ascii="Arial" w:eastAsia="Times New Roman" w:hAnsi="Arial" w:cs="Arial"/>
                <w:kern w:val="24"/>
                <w:lang w:val="en-US"/>
              </w:rPr>
              <w:t>15</w:t>
            </w:r>
          </w:p>
        </w:tc>
        <w:tc>
          <w:tcPr>
            <w:tcW w:w="6690" w:type="dxa"/>
            <w:shd w:val="clear" w:color="auto" w:fill="auto"/>
            <w:hideMark/>
          </w:tcPr>
          <w:p w14:paraId="71A9C6A1" w14:textId="77777777" w:rsidR="00A937BE" w:rsidRPr="003C3AE6" w:rsidRDefault="00A937BE" w:rsidP="00A937BE">
            <w:pPr>
              <w:pStyle w:val="Default"/>
              <w:rPr>
                <w:sz w:val="22"/>
                <w:szCs w:val="22"/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Roundtable discussion II: </w:t>
            </w:r>
          </w:p>
          <w:p w14:paraId="19360374" w14:textId="77777777" w:rsidR="00A937BE" w:rsidRPr="003C3AE6" w:rsidRDefault="00A937BE" w:rsidP="00A937BE">
            <w:pPr>
              <w:pStyle w:val="Default"/>
              <w:rPr>
                <w:sz w:val="22"/>
                <w:szCs w:val="22"/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• Pharmacy outreach for natural solutions </w:t>
            </w:r>
          </w:p>
          <w:p w14:paraId="0D7A18D0" w14:textId="013C84B7" w:rsidR="00C01A57" w:rsidRPr="003C3AE6" w:rsidRDefault="00C01A57" w:rsidP="00F768A8">
            <w:pPr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</w:tr>
      <w:tr w:rsidR="00A937BE" w:rsidRPr="003C3AE6" w14:paraId="7B37C122" w14:textId="77777777" w:rsidTr="000445D2">
        <w:trPr>
          <w:trHeight w:val="484"/>
        </w:trPr>
        <w:tc>
          <w:tcPr>
            <w:tcW w:w="1993" w:type="dxa"/>
            <w:shd w:val="clear" w:color="auto" w:fill="auto"/>
          </w:tcPr>
          <w:p w14:paraId="6642B302" w14:textId="366E0B72" w:rsidR="00A937BE" w:rsidRPr="003C3AE6" w:rsidRDefault="00A937BE" w:rsidP="00F768A8">
            <w:pPr>
              <w:rPr>
                <w:rFonts w:ascii="Arial" w:eastAsia="Times New Roman" w:hAnsi="Arial" w:cs="Arial"/>
                <w:kern w:val="24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6:15-16:50</w:t>
            </w:r>
          </w:p>
        </w:tc>
        <w:tc>
          <w:tcPr>
            <w:tcW w:w="6690" w:type="dxa"/>
            <w:shd w:val="clear" w:color="auto" w:fill="auto"/>
          </w:tcPr>
          <w:p w14:paraId="04A107B7" w14:textId="77777777" w:rsidR="00A937BE" w:rsidRPr="003C3AE6" w:rsidRDefault="00A937BE" w:rsidP="00A937BE">
            <w:pPr>
              <w:pStyle w:val="Default"/>
              <w:rPr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Roundtable discussion III: Open session </w:t>
            </w:r>
          </w:p>
          <w:p w14:paraId="27DA428C" w14:textId="77777777" w:rsidR="00A937BE" w:rsidRPr="003C3AE6" w:rsidRDefault="00A937BE" w:rsidP="00A937BE">
            <w:pPr>
              <w:pStyle w:val="Default"/>
              <w:rPr>
                <w:sz w:val="22"/>
                <w:szCs w:val="22"/>
                <w:lang w:val="en-US"/>
              </w:rPr>
            </w:pPr>
          </w:p>
        </w:tc>
      </w:tr>
      <w:tr w:rsidR="00A937BE" w:rsidRPr="003C3AE6" w14:paraId="6CF68E5B" w14:textId="77777777" w:rsidTr="00044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1993" w:type="dxa"/>
            <w:shd w:val="clear" w:color="auto" w:fill="auto"/>
          </w:tcPr>
          <w:p w14:paraId="4D7A9704" w14:textId="301502F1" w:rsidR="00A937BE" w:rsidRPr="003C3AE6" w:rsidRDefault="00A937BE" w:rsidP="00F768A8">
            <w:pPr>
              <w:rPr>
                <w:rFonts w:ascii="Arial" w:eastAsia="Times New Roman" w:hAnsi="Arial" w:cs="Arial"/>
                <w:kern w:val="24"/>
                <w:lang w:val="en-US"/>
              </w:rPr>
            </w:pPr>
            <w:r w:rsidRPr="003C3AE6">
              <w:rPr>
                <w:rFonts w:ascii="Arial" w:eastAsia="Times New Roman" w:hAnsi="Arial" w:cs="Arial"/>
                <w:kern w:val="24"/>
                <w:lang w:val="en-US"/>
              </w:rPr>
              <w:t>16:50-17:00</w:t>
            </w:r>
          </w:p>
        </w:tc>
        <w:tc>
          <w:tcPr>
            <w:tcW w:w="6690" w:type="dxa"/>
            <w:shd w:val="clear" w:color="auto" w:fill="auto"/>
          </w:tcPr>
          <w:p w14:paraId="730048D2" w14:textId="14647266" w:rsidR="00A937BE" w:rsidRPr="003C3AE6" w:rsidRDefault="00A937BE" w:rsidP="00A937BE">
            <w:pPr>
              <w:pStyle w:val="Default"/>
              <w:rPr>
                <w:lang w:val="en-US"/>
              </w:rPr>
            </w:pPr>
            <w:r w:rsidRPr="003C3AE6">
              <w:rPr>
                <w:sz w:val="22"/>
                <w:szCs w:val="22"/>
                <w:lang w:val="en-US"/>
              </w:rPr>
              <w:t xml:space="preserve">Summary and closing </w:t>
            </w:r>
          </w:p>
        </w:tc>
      </w:tr>
    </w:tbl>
    <w:p w14:paraId="3D0F63E5" w14:textId="77777777" w:rsidR="0096059D" w:rsidRPr="003C3AE6" w:rsidRDefault="0096059D"/>
    <w:sectPr w:rsidR="0096059D" w:rsidRPr="003C3AE6">
      <w:footerReference w:type="even" r:id="rId8"/>
      <w:footerReference w:type="default" r:id="rId9"/>
      <w:footerReference w:type="first" r:id="rId10"/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3562A" w14:textId="77777777" w:rsidR="0072101C" w:rsidRDefault="0072101C" w:rsidP="0072101C">
      <w:pPr>
        <w:spacing w:after="0" w:line="240" w:lineRule="auto"/>
      </w:pPr>
      <w:r>
        <w:separator/>
      </w:r>
    </w:p>
  </w:endnote>
  <w:endnote w:type="continuationSeparator" w:id="0">
    <w:p w14:paraId="3525AA30" w14:textId="77777777" w:rsidR="0072101C" w:rsidRDefault="0072101C" w:rsidP="00721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2B53B" w14:textId="0BB2B7A1" w:rsidR="0072101C" w:rsidRDefault="0072101C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23B4EBD" wp14:editId="70F9182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0213053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B6CDD1" w14:textId="1E02A13F" w:rsidR="0072101C" w:rsidRPr="0072101C" w:rsidRDefault="0072101C" w:rsidP="0072101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2101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3B4E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36B6CDD1" w14:textId="1E02A13F" w:rsidR="0072101C" w:rsidRPr="0072101C" w:rsidRDefault="0072101C" w:rsidP="0072101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2101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3CDCB" w14:textId="13CF9345" w:rsidR="0072101C" w:rsidRDefault="0072101C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D517DE8" wp14:editId="3BD33C38">
              <wp:simplePos x="1076325" y="943927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399893660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39BCC6" w14:textId="190BBE24" w:rsidR="0072101C" w:rsidRPr="0072101C" w:rsidRDefault="0072101C" w:rsidP="0072101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2101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517DE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4339BCC6" w14:textId="190BBE24" w:rsidR="0072101C" w:rsidRPr="0072101C" w:rsidRDefault="0072101C" w:rsidP="0072101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2101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034E0" w14:textId="038428D0" w:rsidR="0072101C" w:rsidRDefault="0072101C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01E56DC" wp14:editId="580732F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23265609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1F7163" w14:textId="354DA354" w:rsidR="0072101C" w:rsidRPr="0072101C" w:rsidRDefault="0072101C" w:rsidP="0072101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2101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1E56D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341F7163" w14:textId="354DA354" w:rsidR="0072101C" w:rsidRPr="0072101C" w:rsidRDefault="0072101C" w:rsidP="0072101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2101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AE036" w14:textId="77777777" w:rsidR="0072101C" w:rsidRDefault="0072101C" w:rsidP="0072101C">
      <w:pPr>
        <w:spacing w:after="0" w:line="240" w:lineRule="auto"/>
      </w:pPr>
      <w:r>
        <w:separator/>
      </w:r>
    </w:p>
  </w:footnote>
  <w:footnote w:type="continuationSeparator" w:id="0">
    <w:p w14:paraId="004768FE" w14:textId="77777777" w:rsidR="0072101C" w:rsidRDefault="0072101C" w:rsidP="00721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5BFD"/>
    <w:multiLevelType w:val="hybridMultilevel"/>
    <w:tmpl w:val="836ADC04"/>
    <w:lvl w:ilvl="0" w:tplc="407A068E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32AF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72D6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124A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E444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B46EB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6C2D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EE7D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A89B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246352"/>
    <w:multiLevelType w:val="hybridMultilevel"/>
    <w:tmpl w:val="37CA9E6E"/>
    <w:lvl w:ilvl="0" w:tplc="758032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12F5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AE89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B807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0AFC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EC68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9C20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02C2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A81F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8459EA"/>
    <w:multiLevelType w:val="hybridMultilevel"/>
    <w:tmpl w:val="5A3C4D28"/>
    <w:lvl w:ilvl="0" w:tplc="73BC673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969E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7C8AA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7EE6C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76D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EED6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24C5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7CF4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1B2C7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353C9A"/>
    <w:multiLevelType w:val="hybridMultilevel"/>
    <w:tmpl w:val="62A4CC6C"/>
    <w:lvl w:ilvl="0" w:tplc="F1B2DC6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8B06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208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90D0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40FB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0AA8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58E1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F257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EC93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B41F64"/>
    <w:multiLevelType w:val="hybridMultilevel"/>
    <w:tmpl w:val="0928952E"/>
    <w:lvl w:ilvl="0" w:tplc="A0BE374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228A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D8CE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5CE4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60831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104F0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CA3D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9A99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1142F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24E4C"/>
    <w:multiLevelType w:val="hybridMultilevel"/>
    <w:tmpl w:val="2154F1B0"/>
    <w:lvl w:ilvl="0" w:tplc="7EE476D6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2A7D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9E4A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3894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E069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C027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94299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2CF9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D0CF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C56924"/>
    <w:multiLevelType w:val="hybridMultilevel"/>
    <w:tmpl w:val="8732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93834"/>
    <w:multiLevelType w:val="hybridMultilevel"/>
    <w:tmpl w:val="C0D2DA10"/>
    <w:lvl w:ilvl="0" w:tplc="54C6C8BA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D2B4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5C97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EFA26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C293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9A40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4443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0A62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881C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BA72455"/>
    <w:multiLevelType w:val="hybridMultilevel"/>
    <w:tmpl w:val="4D30A4DA"/>
    <w:lvl w:ilvl="0" w:tplc="FFFFFFF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1215605"/>
    <w:multiLevelType w:val="hybridMultilevel"/>
    <w:tmpl w:val="F6B8A152"/>
    <w:lvl w:ilvl="0" w:tplc="FFFFFFF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1F219D8"/>
    <w:multiLevelType w:val="hybridMultilevel"/>
    <w:tmpl w:val="72D0EFDE"/>
    <w:lvl w:ilvl="0" w:tplc="983A52F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76A86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A3E38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D6D3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62FC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D28B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822BD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F431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16882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59B1768"/>
    <w:multiLevelType w:val="hybridMultilevel"/>
    <w:tmpl w:val="66E241B0"/>
    <w:lvl w:ilvl="0" w:tplc="5492B5C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CAE8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105F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0DC51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0EB8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0004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778CA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28BC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7ABA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CA4306"/>
    <w:multiLevelType w:val="hybridMultilevel"/>
    <w:tmpl w:val="F6B8A152"/>
    <w:lvl w:ilvl="0" w:tplc="5B90F59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F2F3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EAF2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5689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1EB3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2464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8439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F6D2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349C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D822F27"/>
    <w:multiLevelType w:val="hybridMultilevel"/>
    <w:tmpl w:val="66240166"/>
    <w:lvl w:ilvl="0" w:tplc="F8EC342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A609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EA5F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D06C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4C30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0AB3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FE8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9875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5C49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8647FD"/>
    <w:multiLevelType w:val="hybridMultilevel"/>
    <w:tmpl w:val="EDAA4E9E"/>
    <w:lvl w:ilvl="0" w:tplc="976EF55C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D226A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4004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7AE7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DCF0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210FE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02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901A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38E6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4BF6371"/>
    <w:multiLevelType w:val="hybridMultilevel"/>
    <w:tmpl w:val="C9823680"/>
    <w:lvl w:ilvl="0" w:tplc="17102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772019F"/>
    <w:multiLevelType w:val="hybridMultilevel"/>
    <w:tmpl w:val="D39C9366"/>
    <w:lvl w:ilvl="0" w:tplc="32741B0C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DA6D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FC53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4C50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ACF9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B80F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BF446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86F0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E440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7308DD"/>
    <w:multiLevelType w:val="hybridMultilevel"/>
    <w:tmpl w:val="56D0E384"/>
    <w:lvl w:ilvl="0" w:tplc="EF72AB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BC87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043B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ACEA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74AD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EE79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62F0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38E4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E09D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B679A0"/>
    <w:multiLevelType w:val="hybridMultilevel"/>
    <w:tmpl w:val="6D32AB18"/>
    <w:lvl w:ilvl="0" w:tplc="42E4A74A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A64B5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EE6E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D561C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F685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80D1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E890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80C0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20CEF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0E0985"/>
    <w:multiLevelType w:val="hybridMultilevel"/>
    <w:tmpl w:val="EDA691E4"/>
    <w:lvl w:ilvl="0" w:tplc="654C844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0A86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38A2D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12B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D82D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F2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30F2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6640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BC07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9B58B7"/>
    <w:multiLevelType w:val="hybridMultilevel"/>
    <w:tmpl w:val="45648586"/>
    <w:lvl w:ilvl="0" w:tplc="C92087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0EA3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8433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5071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3ACE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37869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BA3B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AA1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9C87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157740C"/>
    <w:multiLevelType w:val="hybridMultilevel"/>
    <w:tmpl w:val="8A849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03D77"/>
    <w:multiLevelType w:val="hybridMultilevel"/>
    <w:tmpl w:val="76FAC208"/>
    <w:lvl w:ilvl="0" w:tplc="3F9CBBA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B03F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864C9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C446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0011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9A91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0600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9833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EE443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C691D75"/>
    <w:multiLevelType w:val="hybridMultilevel"/>
    <w:tmpl w:val="AA006192"/>
    <w:lvl w:ilvl="0" w:tplc="7D2A1A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CAB0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664D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ECC7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6E63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868ED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F1E86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44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C491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015A5A"/>
    <w:multiLevelType w:val="hybridMultilevel"/>
    <w:tmpl w:val="0ECE4F76"/>
    <w:lvl w:ilvl="0" w:tplc="F292816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CEF1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8E7F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EAB9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407B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2C7F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4206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8403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BE44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305EFC"/>
    <w:multiLevelType w:val="hybridMultilevel"/>
    <w:tmpl w:val="0928895A"/>
    <w:lvl w:ilvl="0" w:tplc="FFFFFFF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0E52F6A"/>
    <w:multiLevelType w:val="hybridMultilevel"/>
    <w:tmpl w:val="8196E620"/>
    <w:lvl w:ilvl="0" w:tplc="D53CE7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04BE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6A08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3214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BEF3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1CE4F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2007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0015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EA87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225177"/>
    <w:multiLevelType w:val="hybridMultilevel"/>
    <w:tmpl w:val="247E49BA"/>
    <w:lvl w:ilvl="0" w:tplc="D7B82DB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4475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C825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02EB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E8D3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5EF5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9233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BC42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0866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D2438A"/>
    <w:multiLevelType w:val="hybridMultilevel"/>
    <w:tmpl w:val="58F05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5270B0"/>
    <w:multiLevelType w:val="hybridMultilevel"/>
    <w:tmpl w:val="DA126D02"/>
    <w:lvl w:ilvl="0" w:tplc="4C444462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3DAD0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ACF8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DA39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2220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AC5E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16216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C081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5A7C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7290448"/>
    <w:multiLevelType w:val="hybridMultilevel"/>
    <w:tmpl w:val="EDAA4E9E"/>
    <w:lvl w:ilvl="0" w:tplc="FFFFFFF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A3E3C9C"/>
    <w:multiLevelType w:val="hybridMultilevel"/>
    <w:tmpl w:val="DB168422"/>
    <w:lvl w:ilvl="0" w:tplc="A732D76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CD84C4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7E12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0C86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2853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64C1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5013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9AFB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F0E7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EFF2C36"/>
    <w:multiLevelType w:val="hybridMultilevel"/>
    <w:tmpl w:val="8EF830C0"/>
    <w:lvl w:ilvl="0" w:tplc="9F6EB79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3CA6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D5434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E6D1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6E14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867C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4CC6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B854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8A85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0214B4"/>
    <w:multiLevelType w:val="hybridMultilevel"/>
    <w:tmpl w:val="CBC83C64"/>
    <w:lvl w:ilvl="0" w:tplc="242E54D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F224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E4D4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07A5B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3BA45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60D6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1D427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DE82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5A8E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0015684"/>
    <w:multiLevelType w:val="hybridMultilevel"/>
    <w:tmpl w:val="885462B0"/>
    <w:lvl w:ilvl="0" w:tplc="9148E5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50A3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C217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EEF3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50D0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F828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608A3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761B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12A1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0EC0E0A"/>
    <w:multiLevelType w:val="hybridMultilevel"/>
    <w:tmpl w:val="9F121D3A"/>
    <w:lvl w:ilvl="0" w:tplc="9830E9B2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7EF7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7EB9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5CCF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D8CD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7C8E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0081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5EF3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DCA65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193088C"/>
    <w:multiLevelType w:val="hybridMultilevel"/>
    <w:tmpl w:val="29040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E25902"/>
    <w:multiLevelType w:val="hybridMultilevel"/>
    <w:tmpl w:val="B0E6E580"/>
    <w:lvl w:ilvl="0" w:tplc="1F5EC00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AC446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F83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1BC28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8A64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6A9B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BEEA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80BB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D3231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726396"/>
    <w:multiLevelType w:val="hybridMultilevel"/>
    <w:tmpl w:val="6B668E4E"/>
    <w:lvl w:ilvl="0" w:tplc="CE5E7F1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506BA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0C5F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9A35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0EF9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750CA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C23E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340B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1C6C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8025E1A"/>
    <w:multiLevelType w:val="hybridMultilevel"/>
    <w:tmpl w:val="A77CF2B4"/>
    <w:lvl w:ilvl="0" w:tplc="819A7BA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04D2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53EFF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6827E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3429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E017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1A8D9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6289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7727B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9D026FE"/>
    <w:multiLevelType w:val="hybridMultilevel"/>
    <w:tmpl w:val="53DA6356"/>
    <w:lvl w:ilvl="0" w:tplc="79DC59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F6A788E"/>
    <w:multiLevelType w:val="hybridMultilevel"/>
    <w:tmpl w:val="71064EC2"/>
    <w:lvl w:ilvl="0" w:tplc="EB9C7E5A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07A5F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88CE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BE1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286D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AC49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92A9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0ED8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6A35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0E251EB"/>
    <w:multiLevelType w:val="hybridMultilevel"/>
    <w:tmpl w:val="DD3AB6A2"/>
    <w:lvl w:ilvl="0" w:tplc="EE76CE5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D4B7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4E3C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7F8D8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0832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8370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E416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FC1E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1456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1ED5DED"/>
    <w:multiLevelType w:val="hybridMultilevel"/>
    <w:tmpl w:val="0A328C24"/>
    <w:lvl w:ilvl="0" w:tplc="DADE356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6A01C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BC0B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80A85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78DA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6C0D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9002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A10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6A882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25C1104"/>
    <w:multiLevelType w:val="hybridMultilevel"/>
    <w:tmpl w:val="0928895A"/>
    <w:lvl w:ilvl="0" w:tplc="A1C6D91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2676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4CC0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C521E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0871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4BEDD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0DA0A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F69D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CD8AA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7652E71"/>
    <w:multiLevelType w:val="hybridMultilevel"/>
    <w:tmpl w:val="8196E62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D7E2EB9"/>
    <w:multiLevelType w:val="hybridMultilevel"/>
    <w:tmpl w:val="44D63F10"/>
    <w:lvl w:ilvl="0" w:tplc="BDCA8CC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023E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1B084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106E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4E67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06F50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CC71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FC10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CC65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16207203">
    <w:abstractNumId w:val="26"/>
  </w:num>
  <w:num w:numId="2" w16cid:durableId="1430656962">
    <w:abstractNumId w:val="44"/>
  </w:num>
  <w:num w:numId="3" w16cid:durableId="1490630417">
    <w:abstractNumId w:val="12"/>
  </w:num>
  <w:num w:numId="4" w16cid:durableId="58479225">
    <w:abstractNumId w:val="1"/>
  </w:num>
  <w:num w:numId="5" w16cid:durableId="96099542">
    <w:abstractNumId w:val="37"/>
  </w:num>
  <w:num w:numId="6" w16cid:durableId="1365329921">
    <w:abstractNumId w:val="18"/>
  </w:num>
  <w:num w:numId="7" w16cid:durableId="277372504">
    <w:abstractNumId w:val="14"/>
  </w:num>
  <w:num w:numId="8" w16cid:durableId="1632587723">
    <w:abstractNumId w:val="45"/>
  </w:num>
  <w:num w:numId="9" w16cid:durableId="1142581724">
    <w:abstractNumId w:val="25"/>
  </w:num>
  <w:num w:numId="10" w16cid:durableId="1413549325">
    <w:abstractNumId w:val="9"/>
  </w:num>
  <w:num w:numId="11" w16cid:durableId="1024549619">
    <w:abstractNumId w:val="15"/>
  </w:num>
  <w:num w:numId="12" w16cid:durableId="674261587">
    <w:abstractNumId w:val="40"/>
  </w:num>
  <w:num w:numId="13" w16cid:durableId="2097089211">
    <w:abstractNumId w:val="8"/>
  </w:num>
  <w:num w:numId="14" w16cid:durableId="1712611078">
    <w:abstractNumId w:val="30"/>
  </w:num>
  <w:num w:numId="15" w16cid:durableId="1903102474">
    <w:abstractNumId w:val="6"/>
  </w:num>
  <w:num w:numId="16" w16cid:durableId="1200557665">
    <w:abstractNumId w:val="17"/>
  </w:num>
  <w:num w:numId="17" w16cid:durableId="574360274">
    <w:abstractNumId w:val="42"/>
  </w:num>
  <w:num w:numId="18" w16cid:durableId="271939590">
    <w:abstractNumId w:val="27"/>
  </w:num>
  <w:num w:numId="19" w16cid:durableId="1996031715">
    <w:abstractNumId w:val="22"/>
  </w:num>
  <w:num w:numId="20" w16cid:durableId="524636161">
    <w:abstractNumId w:val="11"/>
  </w:num>
  <w:num w:numId="21" w16cid:durableId="762839599">
    <w:abstractNumId w:val="5"/>
  </w:num>
  <w:num w:numId="22" w16cid:durableId="812212982">
    <w:abstractNumId w:val="39"/>
  </w:num>
  <w:num w:numId="23" w16cid:durableId="1394502105">
    <w:abstractNumId w:val="23"/>
  </w:num>
  <w:num w:numId="24" w16cid:durableId="1065571056">
    <w:abstractNumId w:val="2"/>
  </w:num>
  <w:num w:numId="25" w16cid:durableId="1032413450">
    <w:abstractNumId w:val="35"/>
  </w:num>
  <w:num w:numId="26" w16cid:durableId="1025062837">
    <w:abstractNumId w:val="24"/>
  </w:num>
  <w:num w:numId="27" w16cid:durableId="376778615">
    <w:abstractNumId w:val="19"/>
  </w:num>
  <w:num w:numId="28" w16cid:durableId="612714513">
    <w:abstractNumId w:val="31"/>
  </w:num>
  <w:num w:numId="29" w16cid:durableId="61418605">
    <w:abstractNumId w:val="29"/>
  </w:num>
  <w:num w:numId="30" w16cid:durableId="2140605905">
    <w:abstractNumId w:val="20"/>
  </w:num>
  <w:num w:numId="31" w16cid:durableId="17392368">
    <w:abstractNumId w:val="4"/>
  </w:num>
  <w:num w:numId="32" w16cid:durableId="744495712">
    <w:abstractNumId w:val="46"/>
  </w:num>
  <w:num w:numId="33" w16cid:durableId="1076825004">
    <w:abstractNumId w:val="33"/>
  </w:num>
  <w:num w:numId="34" w16cid:durableId="696468789">
    <w:abstractNumId w:val="10"/>
  </w:num>
  <w:num w:numId="35" w16cid:durableId="351536043">
    <w:abstractNumId w:val="41"/>
  </w:num>
  <w:num w:numId="36" w16cid:durableId="530917976">
    <w:abstractNumId w:val="3"/>
  </w:num>
  <w:num w:numId="37" w16cid:durableId="1625455972">
    <w:abstractNumId w:val="7"/>
  </w:num>
  <w:num w:numId="38" w16cid:durableId="734739857">
    <w:abstractNumId w:val="34"/>
  </w:num>
  <w:num w:numId="39" w16cid:durableId="767038885">
    <w:abstractNumId w:val="13"/>
  </w:num>
  <w:num w:numId="40" w16cid:durableId="115028099">
    <w:abstractNumId w:val="43"/>
  </w:num>
  <w:num w:numId="41" w16cid:durableId="85351906">
    <w:abstractNumId w:val="38"/>
  </w:num>
  <w:num w:numId="42" w16cid:durableId="402878362">
    <w:abstractNumId w:val="32"/>
  </w:num>
  <w:num w:numId="43" w16cid:durableId="794560928">
    <w:abstractNumId w:val="0"/>
  </w:num>
  <w:num w:numId="44" w16cid:durableId="90510273">
    <w:abstractNumId w:val="16"/>
  </w:num>
  <w:num w:numId="45" w16cid:durableId="1069039341">
    <w:abstractNumId w:val="21"/>
  </w:num>
  <w:num w:numId="46" w16cid:durableId="1463112717">
    <w:abstractNumId w:val="28"/>
  </w:num>
  <w:num w:numId="47" w16cid:durableId="1895580362">
    <w:abstractNumId w:val="36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zIHMozNjEzNDJR0lIJTi4sz8/NACgxrAYnn5kYsAAAA"/>
  </w:docVars>
  <w:rsids>
    <w:rsidRoot w:val="001223C7"/>
    <w:rsid w:val="000445D2"/>
    <w:rsid w:val="0005709F"/>
    <w:rsid w:val="0007172C"/>
    <w:rsid w:val="000A2183"/>
    <w:rsid w:val="001223C7"/>
    <w:rsid w:val="00152C5C"/>
    <w:rsid w:val="00193226"/>
    <w:rsid w:val="002D2607"/>
    <w:rsid w:val="00324FDC"/>
    <w:rsid w:val="003C3AE6"/>
    <w:rsid w:val="00537F4B"/>
    <w:rsid w:val="00660FEF"/>
    <w:rsid w:val="0072101C"/>
    <w:rsid w:val="007E547C"/>
    <w:rsid w:val="00881AF8"/>
    <w:rsid w:val="008C4907"/>
    <w:rsid w:val="0096059D"/>
    <w:rsid w:val="009812F2"/>
    <w:rsid w:val="00997C92"/>
    <w:rsid w:val="009C56CC"/>
    <w:rsid w:val="009E1C56"/>
    <w:rsid w:val="009E3BE3"/>
    <w:rsid w:val="00A937BE"/>
    <w:rsid w:val="00C01A57"/>
    <w:rsid w:val="00C26176"/>
    <w:rsid w:val="00C85E9C"/>
    <w:rsid w:val="00C913E7"/>
    <w:rsid w:val="00DD78A9"/>
    <w:rsid w:val="00E25498"/>
    <w:rsid w:val="00F12276"/>
    <w:rsid w:val="00FC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2B2BC"/>
  <w15:chartTrackingRefBased/>
  <w15:docId w15:val="{744FBC62-71AD-4970-B1AD-834BB4FFD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A57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3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3C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table" w:styleId="GridTable5Dark-Accent2">
    <w:name w:val="Grid Table 5 Dark Accent 2"/>
    <w:basedOn w:val="TableNormal"/>
    <w:uiPriority w:val="50"/>
    <w:rsid w:val="008C4907"/>
    <w:pPr>
      <w:spacing w:after="0" w:line="240" w:lineRule="auto"/>
    </w:pPr>
    <w:rPr>
      <w:kern w:val="0"/>
      <w:lang w:val="en-SG" w:eastAsia="zh-CN"/>
      <w14:ligatures w14:val="non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customStyle="1" w:styleId="Default">
    <w:name w:val="Default"/>
    <w:rsid w:val="000A21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table" w:styleId="TableGrid">
    <w:name w:val="Table Grid"/>
    <w:basedOn w:val="TableNormal"/>
    <w:uiPriority w:val="39"/>
    <w:rsid w:val="00960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56CC"/>
    <w:pPr>
      <w:ind w:left="720"/>
      <w:contextualSpacing/>
    </w:pPr>
  </w:style>
  <w:style w:type="paragraph" w:styleId="Revision">
    <w:name w:val="Revision"/>
    <w:hidden/>
    <w:uiPriority w:val="99"/>
    <w:semiHidden/>
    <w:rsid w:val="009E3BE3"/>
    <w:pPr>
      <w:spacing w:after="0" w:line="240" w:lineRule="auto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C913E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0F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0F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0FEF"/>
    <w:rPr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21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01C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52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93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74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65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66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851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73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450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11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3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6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3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355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1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84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7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88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77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0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136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2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101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6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02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4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761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8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1635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7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26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0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6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7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785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9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354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9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7009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1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2872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559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5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079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7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47129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1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5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27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6043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6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9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293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3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11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45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8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83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857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0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52708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4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65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5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528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6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4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7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9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38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05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4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8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085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2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10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990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7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67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06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278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8246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25894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vidhu.x.sethi@haleo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65</Words>
  <Characters>1063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S-Medical Writer</dc:creator>
  <cp:keywords/>
  <dc:description/>
  <cp:lastModifiedBy>Zakeri, Fatin</cp:lastModifiedBy>
  <cp:revision>2</cp:revision>
  <dcterms:created xsi:type="dcterms:W3CDTF">2024-01-24T19:35:00Z</dcterms:created>
  <dcterms:modified xsi:type="dcterms:W3CDTF">2024-01-24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978d6df,c0c446b,17d5e49c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1-24T19:35:08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2cd5ff4b-8942-4b84-9bd8-616e3274bdb2</vt:lpwstr>
  </property>
  <property fmtid="{D5CDD505-2E9C-101B-9397-08002B2CF9AE}" pid="11" name="MSIP_Label_2bbab825-a111-45e4-86a1-18cee0005896_ContentBits">
    <vt:lpwstr>2</vt:lpwstr>
  </property>
</Properties>
</file>